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AA1A78" w14:textId="355E8E64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10C64005" w14:textId="4D98E3E3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group_size</w:t>
      </w:r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married_couple</w:t>
      </w:r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</w:t>
      </w:r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married_couple</w:t>
      </w:r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 * married_couple</w:t>
      </w:r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r w:rsidRPr="000B477D">
        <w:t>married_couple</w:t>
      </w:r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r w:rsidRPr="003C42B8">
        <w:t>sympy.Matrix().rref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8AB94D5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66024794" w14:textId="77777777" w:rsidR="005968FE" w:rsidRDefault="005968FE" w:rsidP="005968FE">
      <w:pPr>
        <w:pStyle w:val="ListParagraph"/>
      </w:pPr>
    </w:p>
    <w:p w14:paraId="05D46612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4</w:t>
      </w:r>
    </w:p>
    <w:p w14:paraId="171ED9E6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homeowner_1</w:t>
      </w:r>
    </w:p>
    <w:p w14:paraId="79AC9CA5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married_couple_1</w:t>
      </w:r>
    </w:p>
    <w:p w14:paraId="0A1094E0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1 * homeowner_1</w:t>
      </w:r>
    </w:p>
    <w:p w14:paraId="4A701A0E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2 * homeowner_1</w:t>
      </w:r>
    </w:p>
    <w:p w14:paraId="66988ED1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3 * homeowner_1</w:t>
      </w:r>
    </w:p>
    <w:p w14:paraId="30B20F74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4 * homeowner_0</w:t>
      </w:r>
    </w:p>
    <w:p w14:paraId="0EF3982A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4 * homeowner_1</w:t>
      </w:r>
    </w:p>
    <w:p w14:paraId="48D1EA03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lastRenderedPageBreak/>
        <w:t>group_size_1 * married_couple_1</w:t>
      </w:r>
    </w:p>
    <w:p w14:paraId="702D7B79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2 * married_couple_1</w:t>
      </w:r>
    </w:p>
    <w:p w14:paraId="625950BC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3 * married_couple_1</w:t>
      </w:r>
      <w:bookmarkStart w:id="1" w:name="_GoBack"/>
      <w:bookmarkEnd w:id="1"/>
    </w:p>
    <w:p w14:paraId="373D47F6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4 * married_couple_0</w:t>
      </w:r>
    </w:p>
    <w:p w14:paraId="34D970A3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group_size_4 * married_couple_1</w:t>
      </w:r>
    </w:p>
    <w:p w14:paraId="4055736B" w14:textId="77777777" w:rsidR="006C12D1" w:rsidRDefault="00833EB0" w:rsidP="003B413F">
      <w:pPr>
        <w:pStyle w:val="ListParagraph"/>
        <w:numPr>
          <w:ilvl w:val="0"/>
          <w:numId w:val="47"/>
        </w:numPr>
        <w:rPr>
          <w:rFonts w:ascii="Helvetica" w:hAnsi="Helvetica"/>
          <w:b/>
          <w:bCs/>
          <w:color w:val="000000"/>
          <w:sz w:val="18"/>
          <w:szCs w:val="18"/>
        </w:r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homeowner_0 * married_couple_1</w:t>
      </w:r>
    </w:p>
    <w:p w14:paraId="3CFBFA9E" w14:textId="77777777" w:rsidR="006C12D1" w:rsidRPr="006C12D1" w:rsidRDefault="00833EB0" w:rsidP="003B413F">
      <w:pPr>
        <w:pStyle w:val="ListParagraph"/>
        <w:numPr>
          <w:ilvl w:val="0"/>
          <w:numId w:val="47"/>
        </w:num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homeowner_1 * married_couple_0</w:t>
      </w:r>
    </w:p>
    <w:p w14:paraId="2994E718" w14:textId="29CA4DC6" w:rsidR="00833EB0" w:rsidRDefault="00833EB0" w:rsidP="003B413F">
      <w:pPr>
        <w:pStyle w:val="ListParagraph"/>
        <w:numPr>
          <w:ilvl w:val="0"/>
          <w:numId w:val="47"/>
        </w:numPr>
      </w:pPr>
      <w:r w:rsidRPr="006C12D1">
        <w:rPr>
          <w:rFonts w:ascii="Helvetica" w:hAnsi="Helvetica"/>
          <w:b/>
          <w:bCs/>
          <w:color w:val="000000"/>
          <w:sz w:val="18"/>
          <w:szCs w:val="18"/>
        </w:rPr>
        <w:t>homeowner_1 * married_couple_1</w:t>
      </w:r>
    </w:p>
    <w:p w14:paraId="3866DB30" w14:textId="77777777" w:rsidR="0082168E" w:rsidRDefault="0082168E" w:rsidP="0082168E">
      <w:pPr>
        <w:pStyle w:val="ListParagraph"/>
      </w:pPr>
    </w:p>
    <w:p w14:paraId="5CF38A77" w14:textId="3E16634D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4B8876C9" w14:textId="77777777" w:rsidR="006C12D1" w:rsidRDefault="006C12D1" w:rsidP="006C12D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</w:p>
    <w:p w14:paraId="0B90351E" w14:textId="13A83648" w:rsidR="006C12D1" w:rsidRDefault="006C12D1" w:rsidP="006C12D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</w:pPr>
      <w:r w:rsidRPr="006C12D1">
        <w:rPr>
          <w:b/>
        </w:rPr>
        <w:t>Degree of Freedom = 26</w:t>
      </w:r>
    </w:p>
    <w:p w14:paraId="0613E2C2" w14:textId="77777777" w:rsidR="006478B8" w:rsidRDefault="006478B8" w:rsidP="006478B8">
      <w:pPr>
        <w:pStyle w:val="ListParagraph"/>
      </w:pPr>
    </w:p>
    <w:p w14:paraId="3CCB62AF" w14:textId="540D2DF2" w:rsidR="00FC7C46" w:rsidRDefault="0082168E" w:rsidP="003B413F">
      <w:pPr>
        <w:pStyle w:val="ListParagraph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9026" w:type="dxa"/>
        <w:tblInd w:w="32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1"/>
        <w:gridCol w:w="1530"/>
        <w:gridCol w:w="1440"/>
        <w:gridCol w:w="1620"/>
        <w:gridCol w:w="1260"/>
        <w:gridCol w:w="986"/>
        <w:gridCol w:w="1619"/>
      </w:tblGrid>
      <w:tr w:rsidR="001D6401" w:rsidRPr="00FC7C46" w14:paraId="54EB3F1B" w14:textId="77777777" w:rsidTr="001D6401">
        <w:trPr>
          <w:trHeight w:val="234"/>
          <w:tblHeader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398D87E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tep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69B6035B" w14:textId="77777777" w:rsidR="00FC7C46" w:rsidRPr="00FC7C46" w:rsidRDefault="00FC7C46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Effect Entered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14:paraId="06ABB2FF" w14:textId="5E7D1869" w:rsidR="00FC7C46" w:rsidRPr="00FC7C46" w:rsidRDefault="00DD3E3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#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Free Parameter</w:t>
            </w:r>
          </w:p>
        </w:tc>
        <w:tc>
          <w:tcPr>
            <w:tcW w:w="1620" w:type="dxa"/>
            <w:shd w:val="clear" w:color="auto" w:fill="auto"/>
            <w:noWrap/>
            <w:vAlign w:val="center"/>
            <w:hideMark/>
          </w:tcPr>
          <w:p w14:paraId="03FE9A8F" w14:textId="7777777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Log-Likelihood</w:t>
            </w:r>
          </w:p>
        </w:tc>
        <w:tc>
          <w:tcPr>
            <w:tcW w:w="1260" w:type="dxa"/>
            <w:shd w:val="clear" w:color="auto" w:fill="auto"/>
            <w:noWrap/>
            <w:vAlign w:val="center"/>
            <w:hideMark/>
          </w:tcPr>
          <w:p w14:paraId="597C2315" w14:textId="7777777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viance</w:t>
            </w:r>
          </w:p>
        </w:tc>
        <w:tc>
          <w:tcPr>
            <w:tcW w:w="986" w:type="dxa"/>
            <w:shd w:val="clear" w:color="auto" w:fill="auto"/>
            <w:noWrap/>
            <w:vAlign w:val="center"/>
            <w:hideMark/>
          </w:tcPr>
          <w:p w14:paraId="0A5AD33E" w14:textId="7777777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Degrees of Freedom</w:t>
            </w:r>
          </w:p>
        </w:tc>
        <w:tc>
          <w:tcPr>
            <w:tcW w:w="1619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Significance</w:t>
            </w:r>
          </w:p>
        </w:tc>
      </w:tr>
      <w:tr w:rsidR="001D6401" w:rsidRPr="00FC7C46" w14:paraId="23518C91" w14:textId="77777777" w:rsidTr="001D6401">
        <w:trPr>
          <w:trHeight w:val="863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5FE0D9CE" w14:textId="77777777" w:rsidR="00612748" w:rsidRPr="00FC7C46" w:rsidRDefault="00612748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0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50109C5C" w14:textId="77777777" w:rsidR="00612748" w:rsidRPr="00FC7C46" w:rsidRDefault="00612748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Intercept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284B5E2C" w14:textId="0080D30F" w:rsidR="00612748" w:rsidRPr="00FC7C46" w:rsidRDefault="005968FE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2D2AB913" w14:textId="77777777" w:rsidR="005968FE" w:rsidRPr="005968FE" w:rsidRDefault="005968FE" w:rsidP="005968FE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 w:rsidRPr="005968FE">
              <w:rPr>
                <w:rFonts w:eastAsia="Times New Roman" w:cstheme="minorHAnsi"/>
                <w:sz w:val="16"/>
                <w:szCs w:val="16"/>
              </w:rPr>
              <w:t>-595406.7618844223</w:t>
            </w:r>
          </w:p>
          <w:p w14:paraId="6E689546" w14:textId="11A0B66E" w:rsidR="00612748" w:rsidRPr="00FC7C46" w:rsidRDefault="00612748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3865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FC7C46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Not Applicable</w:t>
            </w:r>
          </w:p>
        </w:tc>
      </w:tr>
      <w:tr w:rsidR="001D6401" w:rsidRPr="00FC7C46" w14:paraId="4F3ACC6D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0A8A5445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1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77CF9A61" w14:textId="77777777" w:rsidR="00FC7C46" w:rsidRPr="00FC7C46" w:rsidRDefault="00FC7C46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group_siz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726267BB" w14:textId="3E55D371" w:rsidR="00FC7C46" w:rsidRPr="00FC7C46" w:rsidRDefault="005968FE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8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56790103" w14:textId="77777777" w:rsidR="005968FE" w:rsidRPr="005968FE" w:rsidRDefault="005968FE" w:rsidP="005968F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5968FE">
              <w:rPr>
                <w:rFonts w:asciiTheme="minorHAnsi" w:hAnsiTheme="minorHAnsi" w:cstheme="minorHAnsi"/>
                <w:sz w:val="16"/>
                <w:szCs w:val="16"/>
              </w:rPr>
              <w:t>-594912.9735841593</w:t>
            </w:r>
          </w:p>
          <w:p w14:paraId="443271BC" w14:textId="2811ACCF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FE75ED0" w14:textId="77777777" w:rsidR="001D6401" w:rsidRPr="001D6401" w:rsidRDefault="001D6401" w:rsidP="001D640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D6401">
              <w:rPr>
                <w:rFonts w:asciiTheme="minorHAnsi" w:hAnsiTheme="minorHAnsi" w:cstheme="minorHAnsi"/>
                <w:sz w:val="16"/>
                <w:szCs w:val="16"/>
              </w:rPr>
              <w:t>987.576600</w:t>
            </w:r>
          </w:p>
          <w:p w14:paraId="5E421C6D" w14:textId="46B1A4F2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2949675A" w14:textId="477CCF75" w:rsidR="00FC7C46" w:rsidRPr="00FC7C46" w:rsidRDefault="005968FE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055D1121" w14:textId="77777777" w:rsidR="005968FE" w:rsidRPr="005968FE" w:rsidRDefault="005968FE" w:rsidP="005968F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5968FE">
              <w:rPr>
                <w:rFonts w:asciiTheme="minorHAnsi" w:hAnsiTheme="minorHAnsi" w:cstheme="minorHAnsi"/>
                <w:sz w:val="16"/>
                <w:szCs w:val="16"/>
              </w:rPr>
              <w:t>4.347870389531338e-210</w:t>
            </w:r>
          </w:p>
          <w:p w14:paraId="000EB4CD" w14:textId="4BC5FBE3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1D6401" w:rsidRPr="00FC7C46" w14:paraId="21A9FFF0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DC15508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1CE7D672" w14:textId="02812CFD" w:rsidR="00FC7C46" w:rsidRPr="00FC7C46" w:rsidRDefault="007C5DE1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h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>omeowner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51A9248" w14:textId="1CA75E8C" w:rsidR="00FC7C46" w:rsidRPr="00FC7C46" w:rsidRDefault="001D640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0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6AA781BA" w14:textId="77777777" w:rsidR="001D6401" w:rsidRPr="001D6401" w:rsidRDefault="001D6401" w:rsidP="001D640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D6401">
              <w:rPr>
                <w:rFonts w:asciiTheme="minorHAnsi" w:hAnsiTheme="minorHAnsi" w:cstheme="minorHAnsi"/>
                <w:sz w:val="16"/>
                <w:szCs w:val="16"/>
              </w:rPr>
              <w:t>-591979.0828339825</w:t>
            </w:r>
          </w:p>
          <w:p w14:paraId="676A96D7" w14:textId="1C1800DC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5D1C18B2" w14:textId="77777777" w:rsidR="001D6401" w:rsidRPr="001D6401" w:rsidRDefault="001D6401" w:rsidP="001D640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D6401">
              <w:rPr>
                <w:rFonts w:asciiTheme="minorHAnsi" w:hAnsiTheme="minorHAnsi" w:cstheme="minorHAnsi"/>
                <w:sz w:val="16"/>
                <w:szCs w:val="16"/>
              </w:rPr>
              <w:t>5867.781500353478</w:t>
            </w:r>
          </w:p>
          <w:p w14:paraId="7F29A944" w14:textId="70738DE8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7C4F9CDF" w14:textId="0DCBCE50" w:rsidR="00FC7C46" w:rsidRPr="00FC7C46" w:rsidRDefault="001D640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15420AEE" w14:textId="1D7432C1" w:rsidR="00FC7C46" w:rsidRPr="00FC7C46" w:rsidRDefault="001D640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0.0</w:t>
            </w:r>
          </w:p>
        </w:tc>
      </w:tr>
      <w:tr w:rsidR="001D6401" w:rsidRPr="00FC7C46" w14:paraId="6AB2ED86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11CC6BDD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3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6A52B04F" w14:textId="77777777" w:rsidR="00FC7C46" w:rsidRPr="00FC7C46" w:rsidRDefault="00FC7C46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married_coupl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142BB4B" w14:textId="62955609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2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4C7EEA63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-591936.7938327907</w:t>
            </w:r>
          </w:p>
          <w:p w14:paraId="7817D1A2" w14:textId="7DFA739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3C59927F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84.57800238369964</w:t>
            </w:r>
          </w:p>
          <w:p w14:paraId="44D22631" w14:textId="6EAD0089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4D101239" w14:textId="51749475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5A6E3859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4.3064572185369587e-19</w:t>
            </w:r>
          </w:p>
          <w:p w14:paraId="7C97E82C" w14:textId="08B3BC51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1D6401" w:rsidRPr="00FC7C46" w14:paraId="66EBA1B7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6D4F0C29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4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0C9282F9" w14:textId="77777777" w:rsidR="00FC7C46" w:rsidRPr="00FC7C46" w:rsidRDefault="00FC7C46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group_size * homeowner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6BB74A85" w14:textId="7C393144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18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630302B9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-591809.754770109</w:t>
            </w:r>
          </w:p>
          <w:p w14:paraId="71B2B5C4" w14:textId="3BAAC38B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A5E60C9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254.07812536344863</w:t>
            </w:r>
          </w:p>
          <w:p w14:paraId="6FF41E4E" w14:textId="00E065B7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033B8B27" w14:textId="21B3CC0C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5D78139D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5.5121059685664295e-52</w:t>
            </w:r>
          </w:p>
          <w:p w14:paraId="1E56118A" w14:textId="5AE58210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1D6401" w:rsidRPr="00FC7C46" w14:paraId="717A9D5A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  <w:hideMark/>
          </w:tcPr>
          <w:p w14:paraId="78A7DE5E" w14:textId="77777777" w:rsidR="00FC7C46" w:rsidRPr="00FC7C46" w:rsidRDefault="00FC7C46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5</w:t>
            </w:r>
          </w:p>
        </w:tc>
        <w:tc>
          <w:tcPr>
            <w:tcW w:w="1530" w:type="dxa"/>
            <w:shd w:val="clear" w:color="auto" w:fill="auto"/>
            <w:noWrap/>
            <w:vAlign w:val="center"/>
            <w:hideMark/>
          </w:tcPr>
          <w:p w14:paraId="5B0AA3C6" w14:textId="5D5DAE96" w:rsidR="00FC7C46" w:rsidRPr="00FC7C46" w:rsidRDefault="007C5DE1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group_size</w:t>
            </w:r>
            <w:r w:rsidR="00FC7C46" w:rsidRPr="00FC7C46">
              <w:rPr>
                <w:rFonts w:eastAsia="Times New Roman" w:cstheme="minorHAnsi"/>
                <w:sz w:val="16"/>
                <w:szCs w:val="16"/>
              </w:rPr>
              <w:t xml:space="preserve"> * married_coupl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4239C4DC" w14:textId="3EEBEEE9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4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58368728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-591118.4835882676</w:t>
            </w:r>
          </w:p>
          <w:p w14:paraId="3D421546" w14:textId="20947A98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493E50AB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1382.5423636827618</w:t>
            </w:r>
          </w:p>
          <w:p w14:paraId="2B36E0BE" w14:textId="679A2BF0" w:rsidR="00FC7C46" w:rsidRP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7358A958" w14:textId="0C5489D3" w:rsidR="00FC7C46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223828D0" w14:textId="77777777" w:rsidR="00FC7C46" w:rsidRDefault="00FC7C46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  <w:p w14:paraId="5D611ECA" w14:textId="77777777" w:rsidR="001271B4" w:rsidRPr="00CF4D36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CF4D36">
              <w:rPr>
                <w:rFonts w:asciiTheme="minorHAnsi" w:hAnsiTheme="minorHAnsi" w:cstheme="minorHAnsi"/>
                <w:sz w:val="16"/>
                <w:szCs w:val="16"/>
              </w:rPr>
              <w:t>1.4597001212103711e-295</w:t>
            </w:r>
          </w:p>
          <w:p w14:paraId="2B658A62" w14:textId="5FC67F45" w:rsidR="001271B4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  <w:tr w:rsidR="001D6401" w:rsidRPr="00FC7C46" w14:paraId="23A23702" w14:textId="77777777" w:rsidTr="001D6401">
        <w:trPr>
          <w:trHeight w:val="234"/>
        </w:trPr>
        <w:tc>
          <w:tcPr>
            <w:tcW w:w="571" w:type="dxa"/>
            <w:shd w:val="clear" w:color="auto" w:fill="auto"/>
            <w:noWrap/>
            <w:vAlign w:val="center"/>
          </w:tcPr>
          <w:p w14:paraId="6677EF97" w14:textId="21250818" w:rsidR="007C5DE1" w:rsidRPr="00FC7C46" w:rsidRDefault="007C5DE1" w:rsidP="003B413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6</w:t>
            </w:r>
          </w:p>
        </w:tc>
        <w:tc>
          <w:tcPr>
            <w:tcW w:w="1530" w:type="dxa"/>
            <w:shd w:val="clear" w:color="auto" w:fill="auto"/>
            <w:noWrap/>
            <w:vAlign w:val="center"/>
          </w:tcPr>
          <w:p w14:paraId="222F690C" w14:textId="306E51E6" w:rsidR="007C5DE1" w:rsidRPr="00FC7C46" w:rsidRDefault="007C5DE1" w:rsidP="003B413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</w:rPr>
            </w:pPr>
            <w:r w:rsidRPr="00FC7C46">
              <w:rPr>
                <w:rFonts w:eastAsia="Times New Roman" w:cstheme="minorHAnsi"/>
                <w:sz w:val="16"/>
                <w:szCs w:val="16"/>
              </w:rPr>
              <w:t>homeowner * married_couple</w:t>
            </w:r>
          </w:p>
        </w:tc>
        <w:tc>
          <w:tcPr>
            <w:tcW w:w="1440" w:type="dxa"/>
            <w:shd w:val="clear" w:color="auto" w:fill="auto"/>
            <w:noWrap/>
            <w:vAlign w:val="center"/>
          </w:tcPr>
          <w:p w14:paraId="0FDDA823" w14:textId="63606CC1" w:rsidR="007C5DE1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6</w:t>
            </w:r>
          </w:p>
        </w:tc>
        <w:tc>
          <w:tcPr>
            <w:tcW w:w="1620" w:type="dxa"/>
            <w:shd w:val="clear" w:color="auto" w:fill="auto"/>
            <w:noWrap/>
            <w:vAlign w:val="center"/>
          </w:tcPr>
          <w:p w14:paraId="5A2C624C" w14:textId="77777777" w:rsidR="001271B4" w:rsidRPr="001271B4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271B4">
              <w:rPr>
                <w:rFonts w:asciiTheme="minorHAnsi" w:hAnsiTheme="minorHAnsi" w:cstheme="minorHAnsi"/>
                <w:sz w:val="16"/>
                <w:szCs w:val="16"/>
              </w:rPr>
              <w:t>-591105.4931771928</w:t>
            </w:r>
          </w:p>
          <w:p w14:paraId="4587F1B9" w14:textId="77777777" w:rsidR="007C5DE1" w:rsidRPr="00FC7C46" w:rsidRDefault="007C5DE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1260" w:type="dxa"/>
            <w:shd w:val="clear" w:color="auto" w:fill="auto"/>
            <w:noWrap/>
            <w:vAlign w:val="center"/>
          </w:tcPr>
          <w:p w14:paraId="7A54E70A" w14:textId="77777777" w:rsidR="001271B4" w:rsidRPr="001271B4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271B4">
              <w:rPr>
                <w:rFonts w:asciiTheme="minorHAnsi" w:hAnsiTheme="minorHAnsi" w:cstheme="minorHAnsi"/>
                <w:sz w:val="16"/>
                <w:szCs w:val="16"/>
              </w:rPr>
              <w:t>25.980822149664164</w:t>
            </w:r>
          </w:p>
          <w:p w14:paraId="0B512A17" w14:textId="77777777" w:rsidR="007C5DE1" w:rsidRPr="00FC7C46" w:rsidRDefault="007C5DE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  <w:tc>
          <w:tcPr>
            <w:tcW w:w="986" w:type="dxa"/>
            <w:shd w:val="clear" w:color="auto" w:fill="auto"/>
            <w:noWrap/>
            <w:vAlign w:val="center"/>
          </w:tcPr>
          <w:p w14:paraId="43C86CB4" w14:textId="263051F6" w:rsidR="007C5DE1" w:rsidRPr="00FC7C46" w:rsidRDefault="001271B4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  <w:r>
              <w:rPr>
                <w:rFonts w:eastAsia="Times New Roman" w:cstheme="minorHAnsi"/>
                <w:sz w:val="16"/>
                <w:szCs w:val="16"/>
              </w:rPr>
              <w:t>2</w:t>
            </w:r>
          </w:p>
        </w:tc>
        <w:tc>
          <w:tcPr>
            <w:tcW w:w="1619" w:type="dxa"/>
            <w:shd w:val="clear" w:color="auto" w:fill="auto"/>
            <w:noWrap/>
            <w:vAlign w:val="center"/>
          </w:tcPr>
          <w:p w14:paraId="5E4CD0A9" w14:textId="77777777" w:rsidR="001271B4" w:rsidRPr="001271B4" w:rsidRDefault="001271B4" w:rsidP="001271B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16"/>
                <w:szCs w:val="16"/>
              </w:rPr>
            </w:pPr>
            <w:r w:rsidRPr="001271B4">
              <w:rPr>
                <w:rFonts w:asciiTheme="minorHAnsi" w:hAnsiTheme="minorHAnsi" w:cstheme="minorHAnsi"/>
                <w:sz w:val="16"/>
                <w:szCs w:val="16"/>
              </w:rPr>
              <w:t>2.2821077852672684e-06</w:t>
            </w:r>
          </w:p>
          <w:p w14:paraId="7AFEFFA4" w14:textId="77777777" w:rsidR="007C5DE1" w:rsidRPr="00FC7C46" w:rsidRDefault="007C5DE1" w:rsidP="003B413F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16"/>
              </w:rPr>
            </w:pPr>
          </w:p>
        </w:tc>
      </w:tr>
    </w:tbl>
    <w:p w14:paraId="3C159C34" w14:textId="77777777" w:rsidR="00301DAD" w:rsidRDefault="00301DAD" w:rsidP="00301DAD">
      <w:pPr>
        <w:pStyle w:val="ListParagraph"/>
      </w:pPr>
    </w:p>
    <w:p w14:paraId="241650CE" w14:textId="3C0BC68C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6400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30"/>
        <w:gridCol w:w="2570"/>
      </w:tblGrid>
      <w:tr w:rsidR="00612748" w:rsidRPr="00612748" w14:paraId="65637F16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257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3B413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257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3B413F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2B18435F" w14:textId="77777777" w:rsidR="003D3D85" w:rsidRPr="003D3D85" w:rsidRDefault="003D3D85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D3D85">
              <w:rPr>
                <w:rFonts w:ascii="Calibri" w:eastAsia="Times New Roman" w:hAnsi="Calibri" w:cs="Calibri"/>
                <w:sz w:val="18"/>
                <w:szCs w:val="18"/>
              </w:rPr>
              <w:t>209.36172341075647</w:t>
            </w:r>
          </w:p>
          <w:p w14:paraId="0B5D2F0D" w14:textId="23018266" w:rsidR="00612748" w:rsidRPr="00612748" w:rsidRDefault="00612748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5EADA173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4F893B1D" w14:textId="1415CA77" w:rsidR="00612748" w:rsidRPr="00905544" w:rsidRDefault="003D3D85" w:rsidP="003B413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sz w:val="18"/>
                <w:szCs w:val="18"/>
              </w:rPr>
            </w:pPr>
            <w:r w:rsidRPr="00905544">
              <w:rPr>
                <w:rFonts w:ascii="Calibri" w:eastAsia="Times New Roman" w:hAnsi="Calibri" w:cs="Calibri"/>
                <w:b/>
                <w:sz w:val="18"/>
                <w:szCs w:val="18"/>
              </w:rPr>
              <w:t>Infinity</w:t>
            </w:r>
            <w:r w:rsidR="000D42A2">
              <w:rPr>
                <w:rFonts w:ascii="Calibri" w:eastAsia="Times New Roman" w:hAnsi="Calibri" w:cs="Calibri"/>
                <w:b/>
                <w:sz w:val="18"/>
                <w:szCs w:val="18"/>
              </w:rPr>
              <w:t xml:space="preserve"> (because log(0)</w:t>
            </w:r>
            <w:r w:rsidR="00AD2F55">
              <w:rPr>
                <w:rFonts w:ascii="Calibri" w:eastAsia="Times New Roman" w:hAnsi="Calibri" w:cs="Calibri"/>
                <w:b/>
                <w:sz w:val="18"/>
                <w:szCs w:val="18"/>
              </w:rPr>
              <w:t xml:space="preserve"> </w:t>
            </w:r>
            <w:r w:rsidR="000D42A2">
              <w:rPr>
                <w:rFonts w:ascii="Calibri" w:eastAsia="Times New Roman" w:hAnsi="Calibri" w:cs="Calibri"/>
                <w:b/>
                <w:sz w:val="18"/>
                <w:szCs w:val="18"/>
              </w:rPr>
              <w:t xml:space="preserve">= negative </w:t>
            </w:r>
            <w:r w:rsidR="000D42A2" w:rsidRPr="000D42A2">
              <w:rPr>
                <w:rFonts w:ascii="Calibri" w:eastAsia="Times New Roman" w:hAnsi="Calibri" w:cs="Calibri"/>
                <w:b/>
                <w:sz w:val="18"/>
                <w:szCs w:val="18"/>
              </w:rPr>
              <w:t>infinity</w:t>
            </w:r>
            <w:r w:rsidR="000D42A2">
              <w:rPr>
                <w:rFonts w:ascii="Calibri" w:eastAsia="Times New Roman" w:hAnsi="Calibri" w:cs="Calibri"/>
                <w:b/>
                <w:sz w:val="18"/>
                <w:szCs w:val="18"/>
              </w:rPr>
              <w:t>)</w:t>
            </w:r>
          </w:p>
        </w:tc>
      </w:tr>
      <w:tr w:rsidR="00612748" w:rsidRPr="00612748" w14:paraId="5B10B2AD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7D776B5B" w14:textId="77777777" w:rsidR="003D3D85" w:rsidRPr="003D3D85" w:rsidRDefault="003D3D85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D3D85">
              <w:rPr>
                <w:rFonts w:ascii="Calibri" w:eastAsia="Times New Roman" w:hAnsi="Calibri" w:cs="Calibri"/>
                <w:sz w:val="18"/>
                <w:szCs w:val="18"/>
              </w:rPr>
              <w:t>18.365879862820417</w:t>
            </w:r>
          </w:p>
          <w:p w14:paraId="11328B25" w14:textId="34C29B39" w:rsidR="00612748" w:rsidRPr="00612748" w:rsidRDefault="00612748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4FDA8AC6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 * homeowner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675FEBAC" w14:textId="77777777" w:rsidR="003D3D85" w:rsidRPr="003D3D85" w:rsidRDefault="003D3D85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D3D85">
              <w:rPr>
                <w:rFonts w:ascii="Calibri" w:eastAsia="Times New Roman" w:hAnsi="Calibri" w:cs="Calibri"/>
                <w:sz w:val="18"/>
                <w:szCs w:val="18"/>
              </w:rPr>
              <w:t>51.2586824418404</w:t>
            </w:r>
          </w:p>
          <w:p w14:paraId="5E431DC9" w14:textId="28C9AD2E" w:rsidR="00612748" w:rsidRPr="00612748" w:rsidRDefault="00612748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033F83CB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>group_size * married_couple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535D366E" w14:textId="77777777" w:rsidR="003D3D85" w:rsidRPr="003D3D85" w:rsidRDefault="003D3D85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D3D85">
              <w:rPr>
                <w:rFonts w:ascii="Calibri" w:eastAsia="Times New Roman" w:hAnsi="Calibri" w:cs="Calibri"/>
                <w:sz w:val="18"/>
                <w:szCs w:val="18"/>
              </w:rPr>
              <w:t>294.83573635591443</w:t>
            </w:r>
          </w:p>
          <w:p w14:paraId="4B25C691" w14:textId="77777777" w:rsidR="00612748" w:rsidRPr="00612748" w:rsidRDefault="00612748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  <w:tr w:rsidR="00612748" w:rsidRPr="00612748" w14:paraId="7BB2ED06" w14:textId="77777777" w:rsidTr="003D3D85">
        <w:trPr>
          <w:trHeight w:val="343"/>
        </w:trPr>
        <w:tc>
          <w:tcPr>
            <w:tcW w:w="3830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3B413F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 * married_couple</w:t>
            </w:r>
          </w:p>
        </w:tc>
        <w:tc>
          <w:tcPr>
            <w:tcW w:w="2570" w:type="dxa"/>
            <w:shd w:val="clear" w:color="auto" w:fill="auto"/>
            <w:noWrap/>
            <w:vAlign w:val="center"/>
          </w:tcPr>
          <w:p w14:paraId="6A53D53C" w14:textId="77777777" w:rsidR="003D3D85" w:rsidRPr="003D3D85" w:rsidRDefault="003D3D85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3D3D85">
              <w:rPr>
                <w:rFonts w:ascii="Calibri" w:eastAsia="Times New Roman" w:hAnsi="Calibri" w:cs="Calibri"/>
                <w:sz w:val="18"/>
                <w:szCs w:val="18"/>
              </w:rPr>
              <w:t>5.641663847454463</w:t>
            </w:r>
          </w:p>
          <w:p w14:paraId="4C232799" w14:textId="5C057E86" w:rsidR="00612748" w:rsidRPr="00612748" w:rsidRDefault="00612748" w:rsidP="003D3D85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</w:p>
        </w:tc>
      </w:tr>
    </w:tbl>
    <w:p w14:paraId="57AC6A2D" w14:textId="4D0E22CB" w:rsidR="00B40F91" w:rsidRDefault="00B40F91" w:rsidP="007A00AE">
      <w:pPr>
        <w:pStyle w:val="Heading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18817D50" w:rsidR="00495D8D" w:rsidRDefault="00495D8D" w:rsidP="00B40F91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p w14:paraId="084E8144" w14:textId="77777777" w:rsidR="00CC4951" w:rsidRDefault="00CC4951" w:rsidP="00CC4951">
      <w:pPr>
        <w:pStyle w:val="ListParagraph"/>
      </w:pPr>
    </w:p>
    <w:p w14:paraId="75EEC98F" w14:textId="6D37C747" w:rsidR="005934F6" w:rsidRDefault="005934F6" w:rsidP="005934F6">
      <w:pPr>
        <w:pStyle w:val="ListParagraph"/>
      </w:pPr>
      <w:r>
        <w:rPr>
          <w:noProof/>
        </w:rPr>
        <w:drawing>
          <wp:inline distT="0" distB="0" distL="0" distR="0" wp14:anchorId="0FE4E854" wp14:editId="5BB1A9F8">
            <wp:extent cx="4667250" cy="3524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C3774" w14:textId="77777777" w:rsidR="00495D8D" w:rsidRDefault="00495D8D" w:rsidP="00495D8D">
      <w:pPr>
        <w:pStyle w:val="ListParagraph"/>
      </w:pPr>
    </w:p>
    <w:p w14:paraId="14884BD0" w14:textId="6F156092" w:rsidR="00EF3C98" w:rsidRDefault="00EF3C98" w:rsidP="00B40F91">
      <w:pPr>
        <w:pStyle w:val="ListParagraph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r>
        <w:t>group_size</w:t>
      </w:r>
      <w:r w:rsidR="008200A5">
        <w:t xml:space="preserve">, </w:t>
      </w:r>
      <w:r>
        <w:t>homeowner</w:t>
      </w:r>
      <w:r w:rsidR="008200A5">
        <w:t>,</w:t>
      </w:r>
      <w:r>
        <w:t xml:space="preserve"> and married_couple</w:t>
      </w:r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</w:t>
      </w:r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51871B98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>
        <w:t xml:space="preserve"> </w:t>
      </w:r>
      <w:r w:rsidRPr="00E45207">
        <w:rPr>
          <w:b/>
          <w:color w:val="000000"/>
          <w:sz w:val="21"/>
          <w:szCs w:val="21"/>
        </w:rPr>
        <w:t>group_size                  2.000000</w:t>
      </w:r>
    </w:p>
    <w:p w14:paraId="473A69C4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homeowner                   1.000000</w:t>
      </w:r>
    </w:p>
    <w:p w14:paraId="26F84BFC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married_couple              1.000000</w:t>
      </w:r>
    </w:p>
    <w:p w14:paraId="1E87DCD6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Insurance(0)                0.161437</w:t>
      </w:r>
    </w:p>
    <w:p w14:paraId="5D2FD2DC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Insurance(1)                0.701504</w:t>
      </w:r>
    </w:p>
    <w:p w14:paraId="0EB928F4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Insurance(2)                0.137059</w:t>
      </w:r>
    </w:p>
    <w:p w14:paraId="7064C2BF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  <w:highlight w:val="yellow"/>
        </w:rPr>
        <w:t>odd_value_Insurance(1/0)    4.345371</w:t>
      </w:r>
    </w:p>
    <w:p w14:paraId="64901CBC" w14:textId="77777777" w:rsidR="000577CA" w:rsidRPr="00E45207" w:rsidRDefault="000577CA" w:rsidP="000577CA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E45207">
        <w:rPr>
          <w:b/>
          <w:color w:val="000000"/>
          <w:sz w:val="21"/>
          <w:szCs w:val="21"/>
        </w:rPr>
        <w:t>Name: 7, dtype: float64</w:t>
      </w:r>
    </w:p>
    <w:p w14:paraId="1DFE44BA" w14:textId="7A7E120B" w:rsidR="000577CA" w:rsidRDefault="000577CA" w:rsidP="000577CA">
      <w:pPr>
        <w:pStyle w:val="ListParagraph"/>
      </w:pPr>
    </w:p>
    <w:p w14:paraId="11472026" w14:textId="78D0E15D" w:rsidR="008A4C36" w:rsidRDefault="00E45207" w:rsidP="008A4C36">
      <w:r>
        <w:rPr>
          <w:noProof/>
        </w:rPr>
        <w:lastRenderedPageBreak/>
        <w:drawing>
          <wp:inline distT="0" distB="0" distL="0" distR="0" wp14:anchorId="06F6B83F" wp14:editId="42070D26">
            <wp:extent cx="3895725" cy="3581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128E7" w14:textId="77777777" w:rsidR="00EF3C98" w:rsidRDefault="00EF3C98" w:rsidP="00EF3C98">
      <w:pPr>
        <w:pStyle w:val="ListParagraph"/>
      </w:pPr>
    </w:p>
    <w:p w14:paraId="321B048E" w14:textId="53138FFA" w:rsidR="00857AC0" w:rsidRDefault="00857AC0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group_size = </w:t>
      </w:r>
      <w:r w:rsidR="00C30A2C">
        <w:t>3</w:t>
      </w:r>
      <w:r>
        <w:t xml:space="preserve"> versus group_size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group_size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>0) | group_size = 1).</w:t>
      </w:r>
      <w:r w:rsidR="00B40F91">
        <w:t>)</w:t>
      </w:r>
    </w:p>
    <w:p w14:paraId="563D91F4" w14:textId="77777777" w:rsidR="002E48DE" w:rsidRDefault="002E48DE" w:rsidP="002E48DE">
      <w:pPr>
        <w:pStyle w:val="ListParagraph"/>
      </w:pPr>
    </w:p>
    <w:p w14:paraId="2EA513A7" w14:textId="7FC0856A" w:rsidR="002E48DE" w:rsidRDefault="002E48DE" w:rsidP="002E48DE">
      <w:pPr>
        <w:pStyle w:val="ListParagraph"/>
        <w:rPr>
          <w:rFonts w:eastAsiaTheme="minorEastAsia"/>
        </w:rPr>
      </w:pPr>
      <w:r w:rsidRPr="00EF42D4">
        <w:t>According to the mod</w:t>
      </w:r>
      <w:r w:rsidR="00EF42D4">
        <w:t xml:space="preserve">el formulation, the logit Prob(insurance =2)/Prob(insurance </w:t>
      </w:r>
      <w:r w:rsidRPr="00EF42D4">
        <w:t xml:space="preserve">=0) for group_size = </w:t>
      </w:r>
      <w:r w:rsidRPr="00EF42D4">
        <w:rPr>
          <w:i/>
        </w:rPr>
        <w:t>r</w:t>
      </w:r>
      <w:r w:rsidRPr="00EF42D4">
        <w:t xml:space="preserve">, homeowner = </w:t>
      </w:r>
      <w:r w:rsidRPr="00EF42D4">
        <w:rPr>
          <w:i/>
        </w:rPr>
        <w:t>s</w:t>
      </w:r>
      <w:r w:rsidRPr="00EF42D4">
        <w:t xml:space="preserve">, and married_couple = </w:t>
      </w:r>
      <w:r w:rsidRPr="00EF42D4">
        <w:rPr>
          <w:i/>
        </w:rPr>
        <w:t>t</w:t>
      </w:r>
      <w:r w:rsidRPr="00EF42D4">
        <w:t xml:space="preserve"> is</w:t>
      </w:r>
      <w:r w:rsidRPr="00EF42D4">
        <w:br/>
      </w:r>
    </w:p>
    <w:p w14:paraId="0CC0929C" w14:textId="1305DA9F" w:rsidR="00EF42D4" w:rsidRPr="00EF42D4" w:rsidRDefault="00EF42D4" w:rsidP="00EF42D4">
      <w:pPr>
        <w:pStyle w:val="ListParagraph"/>
        <w:rPr>
          <w:rFonts w:eastAsiaTheme="minorEastAsia"/>
        </w:rPr>
      </w:pPr>
      <w:r w:rsidRPr="00EF42D4">
        <w:rPr>
          <w:rFonts w:eastAsiaTheme="minorEastAsia"/>
        </w:rPr>
        <w:t>(Prob(insurance = 2) / Prob(insurance = 0) | group_size = 3) divided by this odds ((Prob(insurance = 2) / Prob(insurance = 0) | group_size = 1)</w:t>
      </w:r>
    </w:p>
    <w:p w14:paraId="52C51561" w14:textId="1AD407E3" w:rsidR="00EF42D4" w:rsidRPr="00EF42D4" w:rsidRDefault="00EF42D4" w:rsidP="00EF42D4">
      <w:pPr>
        <w:pStyle w:val="ListParagraph"/>
        <w:rPr>
          <w:rFonts w:eastAsiaTheme="minorEastAsia"/>
        </w:rPr>
      </w:pPr>
      <w:r w:rsidRPr="00EF42D4">
        <w:rPr>
          <w:rFonts w:eastAsiaTheme="minorEastAsia"/>
        </w:rPr>
        <w:t>final equestion of this log_e</w:t>
      </w:r>
      <w:r>
        <w:rPr>
          <w:rFonts w:eastAsiaTheme="minorEastAsia"/>
        </w:rPr>
        <w:t xml:space="preserve"> </w:t>
      </w:r>
      <w:r w:rsidRPr="00EF42D4">
        <w:rPr>
          <w:rFonts w:eastAsiaTheme="minorEastAsia"/>
        </w:rPr>
        <w:t>((Prob(A=2))/(Prob(A=0)))=</w:t>
      </w:r>
      <w:r w:rsidRPr="00EF42D4">
        <w:rPr>
          <w:rFonts w:ascii="Calibri" w:eastAsiaTheme="minorEastAsia" w:hAnsi="Calibri" w:cs="Calibri"/>
        </w:rPr>
        <w:t>μ</w:t>
      </w:r>
      <w:r w:rsidRPr="00EF42D4">
        <w:rPr>
          <w:rFonts w:eastAsiaTheme="minorEastAsia"/>
        </w:rPr>
        <w:t>+ g_r +h_s +m_t + gh_rs +gm_rt + hm_st</w:t>
      </w:r>
    </w:p>
    <w:p w14:paraId="37DE3BC4" w14:textId="7AF8E44B" w:rsidR="00EF42D4" w:rsidRPr="002D6E52" w:rsidRDefault="00EF42D4" w:rsidP="002D6E52">
      <w:pPr>
        <w:pStyle w:val="ListParagraph"/>
        <w:rPr>
          <w:rFonts w:eastAsiaTheme="minorEastAsia"/>
        </w:rPr>
      </w:pPr>
      <w:r w:rsidRPr="00EF42D4">
        <w:rPr>
          <w:rFonts w:eastAsiaTheme="minorEastAsia"/>
        </w:rPr>
        <w:t># r = 1,2,3,4;  s = 0,1; t = 0,1</w:t>
      </w:r>
    </w:p>
    <w:p w14:paraId="63A78CFE" w14:textId="717149FA" w:rsidR="00EF42D4" w:rsidRDefault="00EF42D4" w:rsidP="002E48DE">
      <w:pPr>
        <w:pStyle w:val="ListParagraph"/>
        <w:rPr>
          <w:rFonts w:eastAsiaTheme="minorEastAsia"/>
          <w:b/>
        </w:rPr>
      </w:pPr>
      <w:r w:rsidRPr="00EF42D4">
        <w:rPr>
          <w:rFonts w:eastAsiaTheme="minorEastAsia"/>
        </w:rPr>
        <w:t># after calculation our final equations will be:</w:t>
      </w:r>
      <w:r w:rsidRPr="00EF42D4">
        <w:rPr>
          <w:rFonts w:eastAsiaTheme="minorEastAsia"/>
          <w:b/>
        </w:rPr>
        <w:t xml:space="preserve"> (g_3 - g_1 )+(gh_3s - gh_1s)+(gm_3t - gm_1t)</w:t>
      </w:r>
    </w:p>
    <w:p w14:paraId="44E593C5" w14:textId="77777777" w:rsidR="007E026F" w:rsidRDefault="007E026F" w:rsidP="002E48DE">
      <w:pPr>
        <w:pStyle w:val="ListParagraph"/>
        <w:rPr>
          <w:rFonts w:eastAsiaTheme="minorEastAsia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026F" w14:paraId="2917633A" w14:textId="77777777" w:rsidTr="007E026F">
        <w:trPr>
          <w:jc w:val="center"/>
        </w:trPr>
        <w:tc>
          <w:tcPr>
            <w:tcW w:w="3116" w:type="dxa"/>
          </w:tcPr>
          <w:p w14:paraId="092874AB" w14:textId="52217173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Homeowner(s)</w:t>
            </w:r>
          </w:p>
        </w:tc>
        <w:tc>
          <w:tcPr>
            <w:tcW w:w="3117" w:type="dxa"/>
          </w:tcPr>
          <w:p w14:paraId="70108275" w14:textId="6B964E43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Married_couple(t)</w:t>
            </w:r>
          </w:p>
        </w:tc>
        <w:tc>
          <w:tcPr>
            <w:tcW w:w="3117" w:type="dxa"/>
          </w:tcPr>
          <w:p w14:paraId="4469C780" w14:textId="00454ABE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Odd Ratio:</w:t>
            </w:r>
          </w:p>
        </w:tc>
      </w:tr>
      <w:tr w:rsidR="007E026F" w14:paraId="4A79BF73" w14:textId="77777777" w:rsidTr="007E026F">
        <w:trPr>
          <w:jc w:val="center"/>
        </w:trPr>
        <w:tc>
          <w:tcPr>
            <w:tcW w:w="3116" w:type="dxa"/>
          </w:tcPr>
          <w:p w14:paraId="014666DD" w14:textId="7E319571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3117" w:type="dxa"/>
          </w:tcPr>
          <w:p w14:paraId="04E4E802" w14:textId="4F3F0B3C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3117" w:type="dxa"/>
          </w:tcPr>
          <w:p w14:paraId="5CA53F49" w14:textId="12110A73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7E026F">
              <w:rPr>
                <w:rFonts w:eastAsiaTheme="minorEastAsia"/>
              </w:rPr>
              <w:t>0.7768825326496853</w:t>
            </w:r>
          </w:p>
        </w:tc>
      </w:tr>
      <w:tr w:rsidR="007E026F" w14:paraId="7543D205" w14:textId="77777777" w:rsidTr="007E026F">
        <w:trPr>
          <w:jc w:val="center"/>
        </w:trPr>
        <w:tc>
          <w:tcPr>
            <w:tcW w:w="3116" w:type="dxa"/>
          </w:tcPr>
          <w:p w14:paraId="3BB276E5" w14:textId="32CA9C45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3117" w:type="dxa"/>
          </w:tcPr>
          <w:p w14:paraId="4887FA0B" w14:textId="21D9C947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3117" w:type="dxa"/>
          </w:tcPr>
          <w:p w14:paraId="23906372" w14:textId="4721B702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7E026F">
              <w:rPr>
                <w:rFonts w:eastAsiaTheme="minorEastAsia"/>
              </w:rPr>
              <w:t>1.3678156191687454</w:t>
            </w:r>
          </w:p>
        </w:tc>
      </w:tr>
      <w:tr w:rsidR="007E026F" w14:paraId="31644B23" w14:textId="77777777" w:rsidTr="007E026F">
        <w:trPr>
          <w:jc w:val="center"/>
        </w:trPr>
        <w:tc>
          <w:tcPr>
            <w:tcW w:w="3116" w:type="dxa"/>
          </w:tcPr>
          <w:p w14:paraId="45DD0034" w14:textId="6EE20662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3117" w:type="dxa"/>
          </w:tcPr>
          <w:p w14:paraId="4A5DA46E" w14:textId="701BCD64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3117" w:type="dxa"/>
          </w:tcPr>
          <w:p w14:paraId="0579EC20" w14:textId="2AE17270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7E026F">
              <w:rPr>
                <w:rFonts w:eastAsiaTheme="minorEastAsia"/>
              </w:rPr>
              <w:t>0.5442730510025144</w:t>
            </w:r>
          </w:p>
        </w:tc>
      </w:tr>
      <w:tr w:rsidR="007E026F" w14:paraId="31A6EDC3" w14:textId="77777777" w:rsidTr="007E026F">
        <w:trPr>
          <w:jc w:val="center"/>
        </w:trPr>
        <w:tc>
          <w:tcPr>
            <w:tcW w:w="3116" w:type="dxa"/>
          </w:tcPr>
          <w:p w14:paraId="6FA34A70" w14:textId="75A375D4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3117" w:type="dxa"/>
          </w:tcPr>
          <w:p w14:paraId="666BAAE3" w14:textId="1AEC33A3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3117" w:type="dxa"/>
          </w:tcPr>
          <w:p w14:paraId="4B87BE93" w14:textId="31ADAD67" w:rsidR="007E026F" w:rsidRDefault="007E026F" w:rsidP="007E026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7E026F">
              <w:rPr>
                <w:rFonts w:eastAsiaTheme="minorEastAsia"/>
              </w:rPr>
              <w:t>0.9582725173582495</w:t>
            </w:r>
          </w:p>
        </w:tc>
      </w:tr>
    </w:tbl>
    <w:p w14:paraId="5CDDD963" w14:textId="77777777" w:rsidR="002D6E52" w:rsidRDefault="002D6E52" w:rsidP="002D6E52">
      <w:pPr>
        <w:rPr>
          <w:rFonts w:eastAsiaTheme="minorEastAsia"/>
        </w:rPr>
      </w:pPr>
    </w:p>
    <w:p w14:paraId="55CB0AA0" w14:textId="19B3576A" w:rsidR="002E48DE" w:rsidRPr="0097543B" w:rsidRDefault="002D6E52" w:rsidP="0097543B">
      <w:pPr>
        <w:rPr>
          <w:rFonts w:eastAsiaTheme="minorEastAsia"/>
        </w:rPr>
      </w:pPr>
      <w:r w:rsidRPr="002D6E52">
        <w:rPr>
          <w:rFonts w:eastAsiaTheme="minorEastAsia"/>
        </w:rPr>
        <w:t>Interp</w:t>
      </w:r>
      <w:r>
        <w:rPr>
          <w:rFonts w:eastAsiaTheme="minorEastAsia"/>
        </w:rPr>
        <w:t xml:space="preserve">retation: If only the </w:t>
      </w:r>
      <w:r>
        <w:t>group_size</w:t>
      </w:r>
      <w:r>
        <w:rPr>
          <w:rFonts w:eastAsiaTheme="minorEastAsia"/>
        </w:rPr>
        <w:t xml:space="preserve"> of a Insurance is changed from 1 to 3</w:t>
      </w:r>
      <w:r w:rsidRPr="002D6E52">
        <w:rPr>
          <w:rFonts w:eastAsiaTheme="minorEastAsia"/>
        </w:rPr>
        <w:t xml:space="preserve"> while keeping all other predi</w:t>
      </w:r>
      <w:r>
        <w:rPr>
          <w:rFonts w:eastAsiaTheme="minorEastAsia"/>
        </w:rPr>
        <w:t>ctors the same, the odds of Insurance 2</w:t>
      </w:r>
      <w:r w:rsidRPr="002D6E52">
        <w:rPr>
          <w:rFonts w:eastAsiaTheme="minorEastAsia"/>
        </w:rPr>
        <w:t xml:space="preserve"> versus </w:t>
      </w:r>
      <w:r>
        <w:rPr>
          <w:rFonts w:eastAsiaTheme="minorEastAsia"/>
        </w:rPr>
        <w:t xml:space="preserve">Insurance 0 will affect by different </w:t>
      </w:r>
      <w:r w:rsidRPr="002D6E52">
        <w:rPr>
          <w:rFonts w:eastAsiaTheme="minorEastAsia"/>
        </w:rPr>
        <w:t>factor</w:t>
      </w:r>
      <w:r>
        <w:rPr>
          <w:rFonts w:eastAsiaTheme="minorEastAsia"/>
        </w:rPr>
        <w:t>s</w:t>
      </w:r>
      <w:r w:rsidRPr="002D6E52">
        <w:rPr>
          <w:rFonts w:eastAsiaTheme="minorEastAsia"/>
        </w:rPr>
        <w:t>.</w:t>
      </w:r>
    </w:p>
    <w:p w14:paraId="518A7EDF" w14:textId="77777777" w:rsidR="00C527E9" w:rsidRDefault="00C527E9" w:rsidP="0097543B"/>
    <w:p w14:paraId="49320F32" w14:textId="7132DC66" w:rsidR="00C527E9" w:rsidRDefault="00C527E9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51478469" w14:textId="77777777" w:rsidR="0097543B" w:rsidRDefault="0097543B" w:rsidP="0097543B">
      <w:pPr>
        <w:pStyle w:val="ListParagraph"/>
      </w:pPr>
    </w:p>
    <w:tbl>
      <w:tblPr>
        <w:tblStyle w:val="TableGrid"/>
        <w:tblW w:w="4264" w:type="pct"/>
        <w:tblInd w:w="629" w:type="dxa"/>
        <w:tblLook w:val="04A0" w:firstRow="1" w:lastRow="0" w:firstColumn="1" w:lastColumn="0" w:noHBand="0" w:noVBand="1"/>
      </w:tblPr>
      <w:tblGrid>
        <w:gridCol w:w="1541"/>
        <w:gridCol w:w="2475"/>
        <w:gridCol w:w="3958"/>
      </w:tblGrid>
      <w:tr w:rsidR="00253956" w:rsidRPr="00253956" w14:paraId="5CC34769" w14:textId="77777777" w:rsidTr="00C036A0">
        <w:trPr>
          <w:trHeight w:val="240"/>
        </w:trPr>
        <w:tc>
          <w:tcPr>
            <w:tcW w:w="966" w:type="pct"/>
            <w:vAlign w:val="center"/>
          </w:tcPr>
          <w:p w14:paraId="53F42C3F" w14:textId="77777777" w:rsidR="00253956" w:rsidRPr="00253956" w:rsidRDefault="00253956" w:rsidP="00253956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group_size</w:t>
            </w:r>
          </w:p>
        </w:tc>
        <w:tc>
          <w:tcPr>
            <w:tcW w:w="1552" w:type="pct"/>
            <w:vAlign w:val="center"/>
          </w:tcPr>
          <w:p w14:paraId="5952606D" w14:textId="77777777" w:rsidR="00253956" w:rsidRPr="00253956" w:rsidRDefault="00253956" w:rsidP="00253956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married_couple</w:t>
            </w:r>
          </w:p>
        </w:tc>
        <w:tc>
          <w:tcPr>
            <w:tcW w:w="2482" w:type="pct"/>
          </w:tcPr>
          <w:p w14:paraId="484A12E2" w14:textId="08972AD8" w:rsidR="00253956" w:rsidRPr="00253956" w:rsidRDefault="00253956" w:rsidP="00253956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Odds Ratio</w:t>
            </w:r>
          </w:p>
        </w:tc>
      </w:tr>
      <w:tr w:rsidR="00253956" w:rsidRPr="00253956" w14:paraId="1DC28564" w14:textId="77777777" w:rsidTr="00C036A0">
        <w:trPr>
          <w:trHeight w:val="467"/>
        </w:trPr>
        <w:tc>
          <w:tcPr>
            <w:tcW w:w="966" w:type="pct"/>
          </w:tcPr>
          <w:p w14:paraId="4A9762C8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1552" w:type="pct"/>
          </w:tcPr>
          <w:p w14:paraId="2CB5721E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0</w:t>
            </w:r>
          </w:p>
        </w:tc>
        <w:tc>
          <w:tcPr>
            <w:tcW w:w="2482" w:type="pct"/>
            <w:vAlign w:val="bottom"/>
          </w:tcPr>
          <w:p w14:paraId="625BBB5E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0.60417534</w:t>
            </w:r>
          </w:p>
          <w:p w14:paraId="47E7AC1C" w14:textId="0D251322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12C11C3C" w14:textId="77777777" w:rsidTr="00C036A0">
        <w:trPr>
          <w:trHeight w:val="480"/>
        </w:trPr>
        <w:tc>
          <w:tcPr>
            <w:tcW w:w="966" w:type="pct"/>
          </w:tcPr>
          <w:p w14:paraId="4A84114A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1552" w:type="pct"/>
          </w:tcPr>
          <w:p w14:paraId="4798140E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2482" w:type="pct"/>
            <w:vAlign w:val="bottom"/>
          </w:tcPr>
          <w:p w14:paraId="0C8D6D9B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0.53834317</w:t>
            </w:r>
          </w:p>
          <w:p w14:paraId="30464490" w14:textId="61080AA6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197C6B64" w14:textId="77777777" w:rsidTr="00C036A0">
        <w:trPr>
          <w:trHeight w:val="467"/>
        </w:trPr>
        <w:tc>
          <w:tcPr>
            <w:tcW w:w="966" w:type="pct"/>
          </w:tcPr>
          <w:p w14:paraId="1564EE0F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2</w:t>
            </w:r>
          </w:p>
        </w:tc>
        <w:tc>
          <w:tcPr>
            <w:tcW w:w="1552" w:type="pct"/>
          </w:tcPr>
          <w:p w14:paraId="5C0D7B22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0</w:t>
            </w:r>
          </w:p>
        </w:tc>
        <w:tc>
          <w:tcPr>
            <w:tcW w:w="2482" w:type="pct"/>
            <w:vAlign w:val="bottom"/>
          </w:tcPr>
          <w:p w14:paraId="51BC8A86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0.82257763</w:t>
            </w:r>
          </w:p>
          <w:p w14:paraId="0C399E59" w14:textId="219AFBD9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42363CEC" w14:textId="77777777" w:rsidTr="00C036A0">
        <w:trPr>
          <w:trHeight w:val="467"/>
        </w:trPr>
        <w:tc>
          <w:tcPr>
            <w:tcW w:w="966" w:type="pct"/>
          </w:tcPr>
          <w:p w14:paraId="55309180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2</w:t>
            </w:r>
          </w:p>
        </w:tc>
        <w:tc>
          <w:tcPr>
            <w:tcW w:w="1552" w:type="pct"/>
          </w:tcPr>
          <w:p w14:paraId="434AC1DA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2482" w:type="pct"/>
            <w:vAlign w:val="bottom"/>
          </w:tcPr>
          <w:p w14:paraId="4F8D81BF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0.7329479</w:t>
            </w:r>
          </w:p>
          <w:p w14:paraId="25FBA6AF" w14:textId="534D178E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4631C79C" w14:textId="77777777" w:rsidTr="00C036A0">
        <w:trPr>
          <w:trHeight w:val="480"/>
        </w:trPr>
        <w:tc>
          <w:tcPr>
            <w:tcW w:w="966" w:type="pct"/>
          </w:tcPr>
          <w:p w14:paraId="35CC102A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3</w:t>
            </w:r>
          </w:p>
        </w:tc>
        <w:tc>
          <w:tcPr>
            <w:tcW w:w="1552" w:type="pct"/>
          </w:tcPr>
          <w:p w14:paraId="7094DA58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0</w:t>
            </w:r>
          </w:p>
        </w:tc>
        <w:tc>
          <w:tcPr>
            <w:tcW w:w="2482" w:type="pct"/>
            <w:vAlign w:val="bottom"/>
          </w:tcPr>
          <w:p w14:paraId="7D05F559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1.29105559</w:t>
            </w:r>
          </w:p>
          <w:p w14:paraId="19895FED" w14:textId="479011C1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563407C9" w14:textId="77777777" w:rsidTr="00C036A0">
        <w:trPr>
          <w:trHeight w:val="467"/>
        </w:trPr>
        <w:tc>
          <w:tcPr>
            <w:tcW w:w="966" w:type="pct"/>
          </w:tcPr>
          <w:p w14:paraId="7EC39491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3</w:t>
            </w:r>
          </w:p>
        </w:tc>
        <w:tc>
          <w:tcPr>
            <w:tcW w:w="1552" w:type="pct"/>
          </w:tcPr>
          <w:p w14:paraId="30278A45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2482" w:type="pct"/>
            <w:vAlign w:val="bottom"/>
          </w:tcPr>
          <w:p w14:paraId="72289868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1.15037954</w:t>
            </w:r>
          </w:p>
          <w:p w14:paraId="77F03BD3" w14:textId="4F6BB5C1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10FB3703" w14:textId="77777777" w:rsidTr="00C036A0">
        <w:trPr>
          <w:trHeight w:val="480"/>
        </w:trPr>
        <w:tc>
          <w:tcPr>
            <w:tcW w:w="966" w:type="pct"/>
          </w:tcPr>
          <w:p w14:paraId="251B86DC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4</w:t>
            </w:r>
          </w:p>
        </w:tc>
        <w:tc>
          <w:tcPr>
            <w:tcW w:w="1552" w:type="pct"/>
          </w:tcPr>
          <w:p w14:paraId="2C115B6C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0</w:t>
            </w:r>
          </w:p>
        </w:tc>
        <w:tc>
          <w:tcPr>
            <w:tcW w:w="2482" w:type="pct"/>
            <w:vAlign w:val="bottom"/>
          </w:tcPr>
          <w:p w14:paraId="60933169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2.43859133</w:t>
            </w:r>
          </w:p>
          <w:p w14:paraId="30ED0C3C" w14:textId="58B6316E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  <w:tr w:rsidR="00253956" w:rsidRPr="00253956" w14:paraId="4755E760" w14:textId="77777777" w:rsidTr="00C036A0">
        <w:trPr>
          <w:trHeight w:val="70"/>
        </w:trPr>
        <w:tc>
          <w:tcPr>
            <w:tcW w:w="966" w:type="pct"/>
          </w:tcPr>
          <w:p w14:paraId="107A2012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4</w:t>
            </w:r>
          </w:p>
        </w:tc>
        <w:tc>
          <w:tcPr>
            <w:tcW w:w="1552" w:type="pct"/>
          </w:tcPr>
          <w:p w14:paraId="382D0BEF" w14:textId="77777777" w:rsidR="00253956" w:rsidRPr="00253956" w:rsidRDefault="00253956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253956">
              <w:rPr>
                <w:rFonts w:eastAsiaTheme="minorEastAsia"/>
              </w:rPr>
              <w:t>1</w:t>
            </w:r>
          </w:p>
        </w:tc>
        <w:tc>
          <w:tcPr>
            <w:tcW w:w="2482" w:type="pct"/>
            <w:vAlign w:val="bottom"/>
          </w:tcPr>
          <w:p w14:paraId="4DDD7A37" w14:textId="77777777" w:rsidR="00253956" w:rsidRPr="00253956" w:rsidRDefault="00253956" w:rsidP="00253956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253956">
              <w:rPr>
                <w:rFonts w:asciiTheme="minorHAnsi" w:eastAsiaTheme="minorEastAsia" w:hAnsiTheme="minorHAnsi" w:cstheme="minorBidi"/>
                <w:sz w:val="22"/>
                <w:szCs w:val="22"/>
              </w:rPr>
              <w:t>2.17287746</w:t>
            </w:r>
          </w:p>
          <w:p w14:paraId="332FAEE9" w14:textId="51914A55" w:rsidR="00253956" w:rsidRPr="00253956" w:rsidRDefault="00253956" w:rsidP="00253956">
            <w:pPr>
              <w:jc w:val="center"/>
              <w:rPr>
                <w:rFonts w:eastAsiaTheme="minorEastAsia"/>
              </w:rPr>
            </w:pPr>
          </w:p>
        </w:tc>
      </w:tr>
    </w:tbl>
    <w:p w14:paraId="62FB0B7A" w14:textId="77777777" w:rsidR="00253956" w:rsidRDefault="00253956" w:rsidP="0097543B">
      <w:pPr>
        <w:pStyle w:val="ListParagraph"/>
      </w:pPr>
    </w:p>
    <w:p w14:paraId="3FAF8869" w14:textId="77777777" w:rsidR="0097543B" w:rsidRDefault="0097543B" w:rsidP="0097543B">
      <w:pPr>
        <w:pStyle w:val="ListParagraph"/>
      </w:pPr>
    </w:p>
    <w:p w14:paraId="16BC01B3" w14:textId="79306215" w:rsidR="00134A09" w:rsidRDefault="00134A09" w:rsidP="00134A09">
      <w:pPr>
        <w:pStyle w:val="Heading1"/>
      </w:pPr>
      <w:r>
        <w:t xml:space="preserve">Question </w:t>
      </w:r>
      <w:r w:rsidR="00B40F91">
        <w:t>3</w:t>
      </w:r>
      <w:r>
        <w:t xml:space="preserve"> (</w:t>
      </w:r>
      <w:r w:rsidR="003C5B46">
        <w:t>4</w:t>
      </w:r>
      <w:r>
        <w:t>0 points)</w:t>
      </w:r>
    </w:p>
    <w:p w14:paraId="10220D83" w14:textId="604BCF11" w:rsidR="00B176B1" w:rsidRDefault="002B12CC" w:rsidP="00B176B1">
      <w:r>
        <w:t xml:space="preserve">You </w:t>
      </w:r>
      <w:r w:rsidR="00182A37">
        <w:t>will bu</w:t>
      </w:r>
      <w:r>
        <w:t xml:space="preserve">ild a Naïve Bayes model </w:t>
      </w:r>
      <w:r w:rsidR="00F75FE2">
        <w:t>without any smoothing</w:t>
      </w:r>
      <w:r w:rsidR="00182A37">
        <w:t>.</w:t>
      </w:r>
      <w:r w:rsidR="00F75FE2">
        <w:t xml:space="preserve">  In other words,</w:t>
      </w:r>
      <w:r w:rsidR="00B176B1">
        <w:t xml:space="preserve"> the Laplace/Lidstone alpha is zero</w:t>
      </w:r>
      <w:r w:rsidR="00F75FE2">
        <w:t xml:space="preserve">.  </w:t>
      </w:r>
      <w:r w:rsidR="00B176B1">
        <w:t>Please answer the following questions based on your model.</w:t>
      </w:r>
    </w:p>
    <w:p w14:paraId="056D1D21" w14:textId="40856751"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0"/>
        <w:gridCol w:w="1130"/>
        <w:gridCol w:w="1131"/>
        <w:gridCol w:w="1131"/>
      </w:tblGrid>
      <w:tr w:rsidR="00995FD1" w:rsidRPr="006030D1" w14:paraId="6B0F8F11" w14:textId="77777777" w:rsidTr="003B413F">
        <w:tc>
          <w:tcPr>
            <w:tcW w:w="0" w:type="auto"/>
          </w:tcPr>
          <w:p w14:paraId="26A75435" w14:textId="4CBF4458" w:rsidR="00995FD1" w:rsidRPr="006030D1" w:rsidRDefault="00995F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insurance</w:t>
            </w:r>
          </w:p>
        </w:tc>
        <w:tc>
          <w:tcPr>
            <w:tcW w:w="1130" w:type="dxa"/>
          </w:tcPr>
          <w:p w14:paraId="7C562E92" w14:textId="77777777" w:rsidR="00995FD1" w:rsidRPr="006030D1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0</w:t>
            </w:r>
          </w:p>
        </w:tc>
        <w:tc>
          <w:tcPr>
            <w:tcW w:w="1131" w:type="dxa"/>
          </w:tcPr>
          <w:p w14:paraId="11459585" w14:textId="77777777" w:rsidR="00995FD1" w:rsidRPr="006030D1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1</w:t>
            </w:r>
          </w:p>
        </w:tc>
        <w:tc>
          <w:tcPr>
            <w:tcW w:w="1131" w:type="dxa"/>
          </w:tcPr>
          <w:p w14:paraId="3585DA2C" w14:textId="77777777" w:rsidR="00995FD1" w:rsidRPr="006030D1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2</w:t>
            </w:r>
          </w:p>
        </w:tc>
      </w:tr>
      <w:tr w:rsidR="00995FD1" w:rsidRPr="006030D1" w14:paraId="10357E8B" w14:textId="77777777" w:rsidTr="006030D1">
        <w:trPr>
          <w:trHeight w:val="368"/>
        </w:trPr>
        <w:tc>
          <w:tcPr>
            <w:tcW w:w="0" w:type="auto"/>
          </w:tcPr>
          <w:p w14:paraId="4EF06B26" w14:textId="77777777" w:rsidR="00995FD1" w:rsidRPr="006030D1" w:rsidRDefault="00995F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Frequency Count</w:t>
            </w:r>
          </w:p>
        </w:tc>
        <w:tc>
          <w:tcPr>
            <w:tcW w:w="1130" w:type="dxa"/>
          </w:tcPr>
          <w:p w14:paraId="784B60E6" w14:textId="005FE315" w:rsidR="00995F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143691</w:t>
            </w:r>
          </w:p>
        </w:tc>
        <w:tc>
          <w:tcPr>
            <w:tcW w:w="1131" w:type="dxa"/>
          </w:tcPr>
          <w:p w14:paraId="0EF3FD68" w14:textId="77777777" w:rsidR="006030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426067</w:t>
            </w:r>
          </w:p>
          <w:p w14:paraId="7ED15E6C" w14:textId="04743E95" w:rsidR="00995FD1" w:rsidRPr="006030D1" w:rsidRDefault="00995F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</w:p>
        </w:tc>
        <w:tc>
          <w:tcPr>
            <w:tcW w:w="1131" w:type="dxa"/>
          </w:tcPr>
          <w:p w14:paraId="412053A3" w14:textId="0CD0FA0A" w:rsidR="00995F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95491</w:t>
            </w:r>
          </w:p>
        </w:tc>
      </w:tr>
      <w:tr w:rsidR="00995FD1" w:rsidRPr="006030D1" w14:paraId="1D510947" w14:textId="77777777" w:rsidTr="006030D1">
        <w:trPr>
          <w:trHeight w:val="548"/>
        </w:trPr>
        <w:tc>
          <w:tcPr>
            <w:tcW w:w="0" w:type="auto"/>
          </w:tcPr>
          <w:p w14:paraId="6F44444E" w14:textId="77777777" w:rsidR="00995FD1" w:rsidRPr="006030D1" w:rsidRDefault="00995F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Class Probability</w:t>
            </w:r>
          </w:p>
        </w:tc>
        <w:tc>
          <w:tcPr>
            <w:tcW w:w="1130" w:type="dxa"/>
          </w:tcPr>
          <w:p w14:paraId="28FD4BD0" w14:textId="1D170DC7" w:rsidR="00995F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0.215996</w:t>
            </w:r>
          </w:p>
        </w:tc>
        <w:tc>
          <w:tcPr>
            <w:tcW w:w="1131" w:type="dxa"/>
          </w:tcPr>
          <w:p w14:paraId="18523E8F" w14:textId="650CD6B9" w:rsidR="00995F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0.640462</w:t>
            </w:r>
          </w:p>
        </w:tc>
        <w:tc>
          <w:tcPr>
            <w:tcW w:w="1131" w:type="dxa"/>
          </w:tcPr>
          <w:p w14:paraId="2636BF2E" w14:textId="1FE33B7D" w:rsidR="00995FD1" w:rsidRPr="006030D1" w:rsidRDefault="006030D1" w:rsidP="006030D1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6030D1">
              <w:rPr>
                <w:rFonts w:eastAsiaTheme="minorEastAsia"/>
              </w:rPr>
              <w:t>0.143542</w:t>
            </w:r>
          </w:p>
        </w:tc>
      </w:tr>
    </w:tbl>
    <w:p w14:paraId="460339DA" w14:textId="77777777" w:rsidR="00B176B1" w:rsidRPr="006030D1" w:rsidRDefault="00B176B1" w:rsidP="006030D1">
      <w:pPr>
        <w:pStyle w:val="ListParagraph"/>
        <w:spacing w:after="0" w:line="240" w:lineRule="auto"/>
        <w:ind w:left="0"/>
        <w:jc w:val="center"/>
        <w:rPr>
          <w:rFonts w:eastAsiaTheme="minorEastAsia"/>
        </w:rPr>
      </w:pPr>
    </w:p>
    <w:p w14:paraId="04CF4940" w14:textId="1DB962EC"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group_size.  The table contains the frequency counts.</w:t>
      </w:r>
    </w:p>
    <w:p w14:paraId="2CB9569C" w14:textId="77777777" w:rsidR="005620DC" w:rsidRDefault="005620DC" w:rsidP="005620DC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86"/>
        <w:gridCol w:w="1283"/>
        <w:gridCol w:w="1283"/>
        <w:gridCol w:w="1283"/>
      </w:tblGrid>
      <w:tr w:rsidR="00995FD1" w:rsidRPr="005620DC" w14:paraId="64069D6C" w14:textId="77777777" w:rsidTr="003B413F">
        <w:tc>
          <w:tcPr>
            <w:tcW w:w="0" w:type="auto"/>
            <w:vMerge w:val="restart"/>
            <w:vAlign w:val="center"/>
          </w:tcPr>
          <w:p w14:paraId="7168F7BC" w14:textId="77777777" w:rsidR="00995FD1" w:rsidRPr="005620DC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group_size</w:t>
            </w:r>
          </w:p>
        </w:tc>
        <w:tc>
          <w:tcPr>
            <w:tcW w:w="3849" w:type="dxa"/>
            <w:gridSpan w:val="3"/>
            <w:vAlign w:val="center"/>
          </w:tcPr>
          <w:p w14:paraId="62F4CA6D" w14:textId="73B88AF3" w:rsidR="00995FD1" w:rsidRPr="005620DC" w:rsidRDefault="000C7AE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insurance</w:t>
            </w:r>
          </w:p>
        </w:tc>
      </w:tr>
      <w:tr w:rsidR="00995FD1" w:rsidRPr="005620DC" w14:paraId="428F149D" w14:textId="77777777" w:rsidTr="003B413F">
        <w:tc>
          <w:tcPr>
            <w:tcW w:w="0" w:type="auto"/>
            <w:vMerge/>
            <w:vAlign w:val="center"/>
          </w:tcPr>
          <w:p w14:paraId="6CD232AA" w14:textId="77777777" w:rsidR="00995FD1" w:rsidRPr="005620DC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</w:p>
        </w:tc>
        <w:tc>
          <w:tcPr>
            <w:tcW w:w="1283" w:type="dxa"/>
            <w:vAlign w:val="center"/>
          </w:tcPr>
          <w:p w14:paraId="56EE9C51" w14:textId="77777777" w:rsidR="00995FD1" w:rsidRPr="005620DC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0</w:t>
            </w:r>
          </w:p>
        </w:tc>
        <w:tc>
          <w:tcPr>
            <w:tcW w:w="1283" w:type="dxa"/>
            <w:vAlign w:val="center"/>
          </w:tcPr>
          <w:p w14:paraId="1AEFB34F" w14:textId="77777777" w:rsidR="00995FD1" w:rsidRPr="005620DC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</w:t>
            </w:r>
          </w:p>
        </w:tc>
        <w:tc>
          <w:tcPr>
            <w:tcW w:w="1283" w:type="dxa"/>
            <w:vAlign w:val="center"/>
          </w:tcPr>
          <w:p w14:paraId="78BE960B" w14:textId="77777777" w:rsidR="00995FD1" w:rsidRPr="005620DC" w:rsidRDefault="00995FD1" w:rsidP="003B413F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</w:t>
            </w:r>
          </w:p>
        </w:tc>
      </w:tr>
      <w:tr w:rsidR="005620DC" w:rsidRPr="005620DC" w14:paraId="5BAA670C" w14:textId="77777777" w:rsidTr="003B413F">
        <w:tc>
          <w:tcPr>
            <w:tcW w:w="0" w:type="auto"/>
            <w:vAlign w:val="center"/>
          </w:tcPr>
          <w:p w14:paraId="0616A52E" w14:textId="77777777" w:rsidR="005620DC" w:rsidRPr="005620DC" w:rsidRDefault="005620DC" w:rsidP="005620D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</w:t>
            </w:r>
          </w:p>
        </w:tc>
        <w:tc>
          <w:tcPr>
            <w:tcW w:w="1283" w:type="dxa"/>
            <w:vAlign w:val="center"/>
          </w:tcPr>
          <w:p w14:paraId="2DCB7688" w14:textId="5F18E204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15,460</w:t>
            </w:r>
          </w:p>
        </w:tc>
        <w:tc>
          <w:tcPr>
            <w:tcW w:w="1283" w:type="dxa"/>
            <w:vAlign w:val="center"/>
          </w:tcPr>
          <w:p w14:paraId="718F084F" w14:textId="58A3A771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329,552</w:t>
            </w:r>
          </w:p>
        </w:tc>
        <w:tc>
          <w:tcPr>
            <w:tcW w:w="1283" w:type="dxa"/>
            <w:vAlign w:val="center"/>
          </w:tcPr>
          <w:p w14:paraId="173EB4CA" w14:textId="195B7AC9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74,293</w:t>
            </w:r>
          </w:p>
        </w:tc>
      </w:tr>
      <w:tr w:rsidR="005620DC" w:rsidRPr="005620DC" w14:paraId="462107F4" w14:textId="77777777" w:rsidTr="003B413F">
        <w:tc>
          <w:tcPr>
            <w:tcW w:w="0" w:type="auto"/>
            <w:vAlign w:val="center"/>
          </w:tcPr>
          <w:p w14:paraId="33402402" w14:textId="77777777" w:rsidR="005620DC" w:rsidRPr="005620DC" w:rsidRDefault="005620DC" w:rsidP="005620D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</w:t>
            </w:r>
          </w:p>
        </w:tc>
        <w:tc>
          <w:tcPr>
            <w:tcW w:w="1283" w:type="dxa"/>
            <w:vAlign w:val="center"/>
          </w:tcPr>
          <w:p w14:paraId="3EB222BD" w14:textId="6582379A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5,728</w:t>
            </w:r>
          </w:p>
        </w:tc>
        <w:tc>
          <w:tcPr>
            <w:tcW w:w="1283" w:type="dxa"/>
            <w:vAlign w:val="center"/>
          </w:tcPr>
          <w:p w14:paraId="52EB8779" w14:textId="4F9BECD4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91,065</w:t>
            </w:r>
          </w:p>
        </w:tc>
        <w:tc>
          <w:tcPr>
            <w:tcW w:w="1283" w:type="dxa"/>
            <w:vAlign w:val="center"/>
          </w:tcPr>
          <w:p w14:paraId="30B90C7E" w14:textId="2BD971B6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9,600</w:t>
            </w:r>
          </w:p>
        </w:tc>
      </w:tr>
      <w:tr w:rsidR="005620DC" w:rsidRPr="005620DC" w14:paraId="65925DC6" w14:textId="77777777" w:rsidTr="003B413F">
        <w:tc>
          <w:tcPr>
            <w:tcW w:w="0" w:type="auto"/>
            <w:vAlign w:val="center"/>
          </w:tcPr>
          <w:p w14:paraId="7C3AEEBC" w14:textId="77777777" w:rsidR="005620DC" w:rsidRPr="005620DC" w:rsidRDefault="005620DC" w:rsidP="005620D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3</w:t>
            </w:r>
          </w:p>
        </w:tc>
        <w:tc>
          <w:tcPr>
            <w:tcW w:w="1283" w:type="dxa"/>
            <w:vAlign w:val="center"/>
          </w:tcPr>
          <w:p w14:paraId="7BE58CFE" w14:textId="4FEC0DC9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,282</w:t>
            </w:r>
          </w:p>
        </w:tc>
        <w:tc>
          <w:tcPr>
            <w:tcW w:w="1283" w:type="dxa"/>
            <w:vAlign w:val="center"/>
          </w:tcPr>
          <w:p w14:paraId="305EDF4A" w14:textId="2DD9BA7A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5,069</w:t>
            </w:r>
          </w:p>
        </w:tc>
        <w:tc>
          <w:tcPr>
            <w:tcW w:w="1283" w:type="dxa"/>
            <w:vAlign w:val="center"/>
          </w:tcPr>
          <w:p w14:paraId="42A8ECD4" w14:textId="14D3A7B9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,505</w:t>
            </w:r>
          </w:p>
        </w:tc>
      </w:tr>
      <w:tr w:rsidR="005620DC" w:rsidRPr="005620DC" w14:paraId="4403F6F9" w14:textId="77777777" w:rsidTr="003B413F">
        <w:tc>
          <w:tcPr>
            <w:tcW w:w="0" w:type="auto"/>
            <w:vAlign w:val="center"/>
          </w:tcPr>
          <w:p w14:paraId="3B247030" w14:textId="77777777" w:rsidR="005620DC" w:rsidRPr="005620DC" w:rsidRDefault="005620DC" w:rsidP="005620D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4</w:t>
            </w:r>
          </w:p>
        </w:tc>
        <w:tc>
          <w:tcPr>
            <w:tcW w:w="1283" w:type="dxa"/>
            <w:vAlign w:val="center"/>
          </w:tcPr>
          <w:p w14:paraId="7FF0B38E" w14:textId="16D6300A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21</w:t>
            </w:r>
          </w:p>
        </w:tc>
        <w:tc>
          <w:tcPr>
            <w:tcW w:w="1283" w:type="dxa"/>
            <w:vAlign w:val="center"/>
          </w:tcPr>
          <w:p w14:paraId="502551C9" w14:textId="31FD9C3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381</w:t>
            </w:r>
          </w:p>
        </w:tc>
        <w:tc>
          <w:tcPr>
            <w:tcW w:w="1283" w:type="dxa"/>
            <w:vAlign w:val="center"/>
          </w:tcPr>
          <w:p w14:paraId="42BF67F5" w14:textId="695EC6BD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93</w:t>
            </w:r>
          </w:p>
        </w:tc>
      </w:tr>
    </w:tbl>
    <w:p w14:paraId="1F39C2B1" w14:textId="77777777" w:rsidR="00B176B1" w:rsidRDefault="00B176B1" w:rsidP="00B176B1">
      <w:pPr>
        <w:pStyle w:val="ListParagraph"/>
      </w:pPr>
    </w:p>
    <w:p w14:paraId="05EEBAC0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lastRenderedPageBreak/>
        <w:t>(5 points) Show the crosstabulation table of the target variable by the feature homeowner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08"/>
        <w:gridCol w:w="1242"/>
        <w:gridCol w:w="1242"/>
        <w:gridCol w:w="1243"/>
      </w:tblGrid>
      <w:tr w:rsidR="005620DC" w:rsidRPr="00292A7B" w14:paraId="76FAD65C" w14:textId="77777777" w:rsidTr="003B413F">
        <w:tc>
          <w:tcPr>
            <w:tcW w:w="0" w:type="auto"/>
            <w:vMerge w:val="restart"/>
            <w:vAlign w:val="center"/>
          </w:tcPr>
          <w:p w14:paraId="2BDEE90C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homeowner</w:t>
            </w:r>
          </w:p>
        </w:tc>
        <w:tc>
          <w:tcPr>
            <w:tcW w:w="3727" w:type="dxa"/>
            <w:gridSpan w:val="3"/>
            <w:vAlign w:val="center"/>
          </w:tcPr>
          <w:p w14:paraId="219F4A87" w14:textId="349ECF49" w:rsidR="005620DC" w:rsidRPr="005620DC" w:rsidRDefault="005620DC" w:rsidP="005620D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insurance</w:t>
            </w:r>
          </w:p>
        </w:tc>
      </w:tr>
      <w:tr w:rsidR="005620DC" w:rsidRPr="00292A7B" w14:paraId="433F0ED6" w14:textId="77777777" w:rsidTr="003B413F">
        <w:tc>
          <w:tcPr>
            <w:tcW w:w="0" w:type="auto"/>
            <w:vMerge/>
            <w:vAlign w:val="center"/>
          </w:tcPr>
          <w:p w14:paraId="0FFE85E7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</w:p>
        </w:tc>
        <w:tc>
          <w:tcPr>
            <w:tcW w:w="1242" w:type="dxa"/>
            <w:vAlign w:val="center"/>
          </w:tcPr>
          <w:p w14:paraId="3263B9C6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0</w:t>
            </w:r>
          </w:p>
        </w:tc>
        <w:tc>
          <w:tcPr>
            <w:tcW w:w="1242" w:type="dxa"/>
            <w:vAlign w:val="center"/>
          </w:tcPr>
          <w:p w14:paraId="36DAA604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</w:t>
            </w:r>
          </w:p>
        </w:tc>
        <w:tc>
          <w:tcPr>
            <w:tcW w:w="1243" w:type="dxa"/>
            <w:vAlign w:val="center"/>
          </w:tcPr>
          <w:p w14:paraId="7D1FAD0F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</w:t>
            </w:r>
          </w:p>
        </w:tc>
      </w:tr>
      <w:tr w:rsidR="005620DC" w:rsidRPr="00292A7B" w14:paraId="11110EBD" w14:textId="77777777" w:rsidTr="003B413F">
        <w:tc>
          <w:tcPr>
            <w:tcW w:w="0" w:type="auto"/>
            <w:vAlign w:val="center"/>
          </w:tcPr>
          <w:p w14:paraId="65290148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0</w:t>
            </w:r>
          </w:p>
        </w:tc>
        <w:tc>
          <w:tcPr>
            <w:tcW w:w="1242" w:type="dxa"/>
            <w:vAlign w:val="center"/>
          </w:tcPr>
          <w:p w14:paraId="71230351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78,659</w:t>
            </w:r>
          </w:p>
        </w:tc>
        <w:tc>
          <w:tcPr>
            <w:tcW w:w="1242" w:type="dxa"/>
            <w:vAlign w:val="center"/>
          </w:tcPr>
          <w:p w14:paraId="6743244C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83,130</w:t>
            </w:r>
          </w:p>
        </w:tc>
        <w:tc>
          <w:tcPr>
            <w:tcW w:w="1243" w:type="dxa"/>
            <w:vAlign w:val="center"/>
          </w:tcPr>
          <w:p w14:paraId="15D46AC7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46,734</w:t>
            </w:r>
          </w:p>
        </w:tc>
      </w:tr>
      <w:tr w:rsidR="005620DC" w:rsidRPr="00292A7B" w14:paraId="45E120AF" w14:textId="77777777" w:rsidTr="003B413F">
        <w:tc>
          <w:tcPr>
            <w:tcW w:w="0" w:type="auto"/>
            <w:vAlign w:val="center"/>
          </w:tcPr>
          <w:p w14:paraId="566F3636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1</w:t>
            </w:r>
          </w:p>
        </w:tc>
        <w:tc>
          <w:tcPr>
            <w:tcW w:w="1242" w:type="dxa"/>
            <w:vAlign w:val="center"/>
          </w:tcPr>
          <w:p w14:paraId="037F8F63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65,032</w:t>
            </w:r>
          </w:p>
        </w:tc>
        <w:tc>
          <w:tcPr>
            <w:tcW w:w="1242" w:type="dxa"/>
            <w:vAlign w:val="center"/>
          </w:tcPr>
          <w:p w14:paraId="4FAC6D4E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242,937</w:t>
            </w:r>
          </w:p>
        </w:tc>
        <w:tc>
          <w:tcPr>
            <w:tcW w:w="1243" w:type="dxa"/>
            <w:vAlign w:val="center"/>
          </w:tcPr>
          <w:p w14:paraId="24EA26D9" w14:textId="77777777" w:rsidR="005620DC" w:rsidRPr="005620DC" w:rsidRDefault="005620DC" w:rsidP="005620D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48,757</w:t>
            </w:r>
          </w:p>
        </w:tc>
      </w:tr>
    </w:tbl>
    <w:p w14:paraId="5D3C7A88" w14:textId="77777777" w:rsidR="005620DC" w:rsidRDefault="005620DC" w:rsidP="005620DC">
      <w:pPr>
        <w:pStyle w:val="ListParagraph"/>
      </w:pPr>
    </w:p>
    <w:p w14:paraId="327EFEF0" w14:textId="77777777" w:rsidR="00B176B1" w:rsidRDefault="00B176B1" w:rsidP="00B176B1">
      <w:pPr>
        <w:pStyle w:val="ListParagraph"/>
      </w:pPr>
    </w:p>
    <w:p w14:paraId="4D0716F3" w14:textId="77777777" w:rsidR="00B176B1" w:rsidRDefault="00B176B1" w:rsidP="00B176B1">
      <w:pPr>
        <w:pStyle w:val="ListParagraph"/>
        <w:numPr>
          <w:ilvl w:val="0"/>
          <w:numId w:val="41"/>
        </w:numPr>
      </w:pPr>
      <w:r>
        <w:t>(5 points) Show the crosstabulation table of the target variable by the feature married_couple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36"/>
        <w:gridCol w:w="1133"/>
        <w:gridCol w:w="1133"/>
        <w:gridCol w:w="1133"/>
      </w:tblGrid>
      <w:tr w:rsidR="008D203C" w:rsidRPr="008D203C" w14:paraId="0D7599E7" w14:textId="77777777" w:rsidTr="003B413F">
        <w:tc>
          <w:tcPr>
            <w:tcW w:w="0" w:type="auto"/>
            <w:vMerge w:val="restart"/>
            <w:vAlign w:val="center"/>
          </w:tcPr>
          <w:p w14:paraId="0BE638CF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married_couple</w:t>
            </w:r>
          </w:p>
        </w:tc>
        <w:tc>
          <w:tcPr>
            <w:tcW w:w="3399" w:type="dxa"/>
            <w:gridSpan w:val="3"/>
            <w:vAlign w:val="center"/>
          </w:tcPr>
          <w:p w14:paraId="1A1E0A15" w14:textId="4A81FCE7" w:rsidR="008D203C" w:rsidRPr="008D203C" w:rsidRDefault="008D203C" w:rsidP="008D203C">
            <w:pPr>
              <w:pStyle w:val="ListParagraph"/>
              <w:ind w:left="0"/>
              <w:jc w:val="center"/>
              <w:rPr>
                <w:rFonts w:eastAsiaTheme="minorEastAsia"/>
              </w:rPr>
            </w:pPr>
            <w:r w:rsidRPr="005620DC">
              <w:rPr>
                <w:rFonts w:eastAsiaTheme="minorEastAsia"/>
              </w:rPr>
              <w:t>insurance</w:t>
            </w:r>
          </w:p>
        </w:tc>
      </w:tr>
      <w:tr w:rsidR="008D203C" w:rsidRPr="008D203C" w14:paraId="5D0E2B8C" w14:textId="77777777" w:rsidTr="003B413F">
        <w:tc>
          <w:tcPr>
            <w:tcW w:w="0" w:type="auto"/>
            <w:vMerge/>
            <w:vAlign w:val="center"/>
          </w:tcPr>
          <w:p w14:paraId="739DF753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</w:p>
        </w:tc>
        <w:tc>
          <w:tcPr>
            <w:tcW w:w="1133" w:type="dxa"/>
            <w:vAlign w:val="center"/>
          </w:tcPr>
          <w:p w14:paraId="0E262524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0</w:t>
            </w:r>
          </w:p>
        </w:tc>
        <w:tc>
          <w:tcPr>
            <w:tcW w:w="1133" w:type="dxa"/>
            <w:vAlign w:val="center"/>
          </w:tcPr>
          <w:p w14:paraId="686B7E76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1</w:t>
            </w:r>
          </w:p>
        </w:tc>
        <w:tc>
          <w:tcPr>
            <w:tcW w:w="1133" w:type="dxa"/>
            <w:vAlign w:val="center"/>
          </w:tcPr>
          <w:p w14:paraId="7EDF7165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2</w:t>
            </w:r>
          </w:p>
        </w:tc>
      </w:tr>
      <w:tr w:rsidR="008D203C" w:rsidRPr="008D203C" w14:paraId="40C626CE" w14:textId="77777777" w:rsidTr="003B413F">
        <w:tc>
          <w:tcPr>
            <w:tcW w:w="0" w:type="auto"/>
            <w:vAlign w:val="center"/>
          </w:tcPr>
          <w:p w14:paraId="03A97D71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0</w:t>
            </w:r>
          </w:p>
        </w:tc>
        <w:tc>
          <w:tcPr>
            <w:tcW w:w="1133" w:type="dxa"/>
            <w:vAlign w:val="center"/>
          </w:tcPr>
          <w:p w14:paraId="183E1AE4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117,110</w:t>
            </w:r>
          </w:p>
        </w:tc>
        <w:tc>
          <w:tcPr>
            <w:tcW w:w="1133" w:type="dxa"/>
            <w:vAlign w:val="center"/>
          </w:tcPr>
          <w:p w14:paraId="219A5135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333,272</w:t>
            </w:r>
          </w:p>
        </w:tc>
        <w:tc>
          <w:tcPr>
            <w:tcW w:w="1133" w:type="dxa"/>
            <w:vAlign w:val="center"/>
          </w:tcPr>
          <w:p w14:paraId="382A1075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75,310</w:t>
            </w:r>
          </w:p>
        </w:tc>
      </w:tr>
      <w:tr w:rsidR="008D203C" w:rsidRPr="008D203C" w14:paraId="6422B09F" w14:textId="77777777" w:rsidTr="003B413F">
        <w:tc>
          <w:tcPr>
            <w:tcW w:w="0" w:type="auto"/>
            <w:vAlign w:val="center"/>
          </w:tcPr>
          <w:p w14:paraId="0CCB7F8F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1</w:t>
            </w:r>
          </w:p>
        </w:tc>
        <w:tc>
          <w:tcPr>
            <w:tcW w:w="1133" w:type="dxa"/>
            <w:vAlign w:val="center"/>
          </w:tcPr>
          <w:p w14:paraId="75E958CD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26,581</w:t>
            </w:r>
          </w:p>
        </w:tc>
        <w:tc>
          <w:tcPr>
            <w:tcW w:w="1133" w:type="dxa"/>
            <w:vAlign w:val="center"/>
          </w:tcPr>
          <w:p w14:paraId="1400B819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92,795</w:t>
            </w:r>
          </w:p>
        </w:tc>
        <w:tc>
          <w:tcPr>
            <w:tcW w:w="1133" w:type="dxa"/>
            <w:vAlign w:val="center"/>
          </w:tcPr>
          <w:p w14:paraId="7AA341DD" w14:textId="77777777" w:rsidR="008D203C" w:rsidRPr="008D203C" w:rsidRDefault="008D203C" w:rsidP="008D203C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8D203C">
              <w:rPr>
                <w:rFonts w:eastAsiaTheme="minorEastAsia"/>
              </w:rPr>
              <w:t>20,181</w:t>
            </w:r>
          </w:p>
        </w:tc>
      </w:tr>
    </w:tbl>
    <w:p w14:paraId="24085959" w14:textId="77777777" w:rsidR="00B176B1" w:rsidRDefault="00B176B1" w:rsidP="00B176B1">
      <w:pPr>
        <w:pStyle w:val="ListParagraph"/>
      </w:pPr>
    </w:p>
    <w:p w14:paraId="6F58627A" w14:textId="3806D8B6" w:rsidR="006A1AC9" w:rsidRDefault="006A1AC9" w:rsidP="00B176B1">
      <w:pPr>
        <w:pStyle w:val="ListParagraph"/>
        <w:numPr>
          <w:ilvl w:val="0"/>
          <w:numId w:val="41"/>
        </w:numPr>
      </w:pPr>
      <w:r>
        <w:t>(</w:t>
      </w:r>
      <w:r w:rsidR="00664A89">
        <w:t>5</w:t>
      </w:r>
      <w:r>
        <w:t xml:space="preserve"> points) Calculate the Cramer’s V statistics for the above three crosstabulations tables.  Based on these Cramer’s V statistics, which feature has the largest association with the target </w:t>
      </w:r>
      <w:r w:rsidR="00CB2E33">
        <w:t>insurance</w:t>
      </w:r>
      <w:r>
        <w:t>?</w:t>
      </w:r>
    </w:p>
    <w:p w14:paraId="5E0DD55C" w14:textId="77777777" w:rsidR="001D15C6" w:rsidRDefault="001D15C6" w:rsidP="001D15C6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36"/>
        <w:gridCol w:w="2279"/>
      </w:tblGrid>
      <w:tr w:rsidR="001D15C6" w:rsidRPr="001D15C6" w14:paraId="48CFC9DD" w14:textId="77777777" w:rsidTr="003B413F">
        <w:trPr>
          <w:tblHeader/>
        </w:trPr>
        <w:tc>
          <w:tcPr>
            <w:tcW w:w="0" w:type="auto"/>
            <w:vAlign w:val="center"/>
          </w:tcPr>
          <w:p w14:paraId="30548406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Feature</w:t>
            </w:r>
          </w:p>
        </w:tc>
        <w:tc>
          <w:tcPr>
            <w:tcW w:w="0" w:type="auto"/>
            <w:vAlign w:val="center"/>
          </w:tcPr>
          <w:p w14:paraId="355995AC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Cramer’s V</w:t>
            </w:r>
          </w:p>
        </w:tc>
      </w:tr>
      <w:tr w:rsidR="001D15C6" w:rsidRPr="001D15C6" w14:paraId="44A99156" w14:textId="77777777" w:rsidTr="003B413F">
        <w:tc>
          <w:tcPr>
            <w:tcW w:w="0" w:type="auto"/>
            <w:vAlign w:val="center"/>
          </w:tcPr>
          <w:p w14:paraId="66801014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group_size</w:t>
            </w:r>
          </w:p>
        </w:tc>
        <w:tc>
          <w:tcPr>
            <w:tcW w:w="0" w:type="auto"/>
            <w:vAlign w:val="center"/>
          </w:tcPr>
          <w:p w14:paraId="59F5C593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0.0271020140558208</w:t>
            </w:r>
          </w:p>
        </w:tc>
      </w:tr>
      <w:tr w:rsidR="001D15C6" w:rsidRPr="001D15C6" w14:paraId="788CEAF5" w14:textId="77777777" w:rsidTr="003B413F">
        <w:tc>
          <w:tcPr>
            <w:tcW w:w="0" w:type="auto"/>
            <w:vAlign w:val="center"/>
          </w:tcPr>
          <w:p w14:paraId="38397087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homeowner</w:t>
            </w:r>
          </w:p>
        </w:tc>
        <w:tc>
          <w:tcPr>
            <w:tcW w:w="0" w:type="auto"/>
            <w:vAlign w:val="center"/>
          </w:tcPr>
          <w:p w14:paraId="0E9EAE2F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0.09708641964781962</w:t>
            </w:r>
          </w:p>
        </w:tc>
      </w:tr>
      <w:tr w:rsidR="001D15C6" w:rsidRPr="001D15C6" w14:paraId="5610D024" w14:textId="77777777" w:rsidTr="003B413F">
        <w:tc>
          <w:tcPr>
            <w:tcW w:w="0" w:type="auto"/>
            <w:vAlign w:val="center"/>
          </w:tcPr>
          <w:p w14:paraId="511EA773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married_couple</w:t>
            </w:r>
          </w:p>
        </w:tc>
        <w:tc>
          <w:tcPr>
            <w:tcW w:w="0" w:type="auto"/>
            <w:vAlign w:val="center"/>
          </w:tcPr>
          <w:p w14:paraId="200AB6BA" w14:textId="77777777" w:rsidR="001D15C6" w:rsidRPr="001D15C6" w:rsidRDefault="001D15C6" w:rsidP="001D15C6">
            <w:pPr>
              <w:pStyle w:val="ListParagraph"/>
              <w:ind w:left="0"/>
              <w:jc w:val="right"/>
              <w:rPr>
                <w:rFonts w:eastAsiaTheme="minorEastAsia"/>
              </w:rPr>
            </w:pPr>
            <w:r w:rsidRPr="001D15C6">
              <w:rPr>
                <w:rFonts w:eastAsiaTheme="minorEastAsia"/>
              </w:rPr>
              <w:t>0.03242164583520746</w:t>
            </w:r>
          </w:p>
        </w:tc>
      </w:tr>
    </w:tbl>
    <w:p w14:paraId="509CDD58" w14:textId="77777777" w:rsidR="001D15C6" w:rsidRPr="001D15C6" w:rsidRDefault="001D15C6" w:rsidP="001D15C6">
      <w:pPr>
        <w:pStyle w:val="ListParagraph"/>
      </w:pPr>
    </w:p>
    <w:p w14:paraId="0CC3234A" w14:textId="4DB9E756" w:rsidR="001D15C6" w:rsidRPr="001D15C6" w:rsidRDefault="001D15C6" w:rsidP="001D15C6">
      <w:pPr>
        <w:pStyle w:val="ListParagraph"/>
      </w:pPr>
      <w:r w:rsidRPr="001D15C6">
        <w:t xml:space="preserve">Based on the above Cramer’s V statistics, the feature </w:t>
      </w:r>
      <w:r w:rsidRPr="001D15C6">
        <w:rPr>
          <w:b/>
        </w:rPr>
        <w:t>homeowner</w:t>
      </w:r>
      <w:r w:rsidRPr="001D15C6">
        <w:t xml:space="preserve"> has the largest associ</w:t>
      </w:r>
      <w:r>
        <w:t>ation with the target variable Insurance</w:t>
      </w:r>
      <w:r w:rsidRPr="001D15C6">
        <w:t>.</w:t>
      </w:r>
    </w:p>
    <w:p w14:paraId="6350DDA9" w14:textId="77777777" w:rsidR="001D15C6" w:rsidRDefault="001D15C6" w:rsidP="001D15C6">
      <w:pPr>
        <w:pStyle w:val="ListParagraph"/>
      </w:pPr>
    </w:p>
    <w:p w14:paraId="2CC6D689" w14:textId="77777777" w:rsidR="006A1AC9" w:rsidRDefault="006A1AC9" w:rsidP="006A1AC9">
      <w:pPr>
        <w:pStyle w:val="ListParagraph"/>
      </w:pPr>
    </w:p>
    <w:p w14:paraId="25B5B9D9" w14:textId="77777777" w:rsidR="0095686D" w:rsidRDefault="0095686D" w:rsidP="006A1AC9">
      <w:pPr>
        <w:pStyle w:val="ListParagraph"/>
      </w:pPr>
    </w:p>
    <w:p w14:paraId="47A77D1E" w14:textId="77777777" w:rsidR="0095686D" w:rsidRDefault="0095686D" w:rsidP="006A1AC9">
      <w:pPr>
        <w:pStyle w:val="ListParagraph"/>
      </w:pPr>
    </w:p>
    <w:p w14:paraId="7F77C614" w14:textId="77777777" w:rsidR="0095686D" w:rsidRDefault="0095686D" w:rsidP="006A1AC9">
      <w:pPr>
        <w:pStyle w:val="ListParagraph"/>
      </w:pPr>
    </w:p>
    <w:p w14:paraId="30F6F9D5" w14:textId="77777777" w:rsidR="0095686D" w:rsidRDefault="0095686D" w:rsidP="006A1AC9">
      <w:pPr>
        <w:pStyle w:val="ListParagraph"/>
      </w:pPr>
    </w:p>
    <w:p w14:paraId="0DDB30EE" w14:textId="77777777" w:rsidR="0095686D" w:rsidRDefault="0095686D" w:rsidP="006A1AC9">
      <w:pPr>
        <w:pStyle w:val="ListParagraph"/>
      </w:pPr>
    </w:p>
    <w:p w14:paraId="2CF0D80E" w14:textId="77777777" w:rsidR="0095686D" w:rsidRDefault="0095686D" w:rsidP="006A1AC9">
      <w:pPr>
        <w:pStyle w:val="ListParagraph"/>
      </w:pPr>
    </w:p>
    <w:p w14:paraId="2E9D5067" w14:textId="77777777" w:rsidR="0095686D" w:rsidRDefault="0095686D" w:rsidP="006A1AC9">
      <w:pPr>
        <w:pStyle w:val="ListParagraph"/>
      </w:pPr>
    </w:p>
    <w:p w14:paraId="6422458D" w14:textId="77777777" w:rsidR="0095686D" w:rsidRDefault="0095686D" w:rsidP="006A1AC9">
      <w:pPr>
        <w:pStyle w:val="ListParagraph"/>
      </w:pPr>
    </w:p>
    <w:p w14:paraId="11D30CAA" w14:textId="77777777" w:rsidR="0095686D" w:rsidRDefault="0095686D" w:rsidP="006A1AC9">
      <w:pPr>
        <w:pStyle w:val="ListParagraph"/>
      </w:pPr>
    </w:p>
    <w:p w14:paraId="68999273" w14:textId="77777777" w:rsidR="0095686D" w:rsidRDefault="0095686D" w:rsidP="006A1AC9">
      <w:pPr>
        <w:pStyle w:val="ListParagraph"/>
      </w:pPr>
    </w:p>
    <w:p w14:paraId="6694248F" w14:textId="77777777" w:rsidR="0095686D" w:rsidRDefault="0095686D" w:rsidP="006A1AC9">
      <w:pPr>
        <w:pStyle w:val="ListParagraph"/>
      </w:pPr>
    </w:p>
    <w:p w14:paraId="5C4B7989" w14:textId="77777777" w:rsidR="0095686D" w:rsidRDefault="0095686D" w:rsidP="006A1AC9">
      <w:pPr>
        <w:pStyle w:val="ListParagraph"/>
      </w:pPr>
    </w:p>
    <w:p w14:paraId="568252B6" w14:textId="77777777" w:rsidR="0095686D" w:rsidRDefault="0095686D" w:rsidP="006A1AC9">
      <w:pPr>
        <w:pStyle w:val="ListParagraph"/>
      </w:pPr>
    </w:p>
    <w:p w14:paraId="60ABF711" w14:textId="77777777" w:rsidR="0095686D" w:rsidRDefault="0095686D" w:rsidP="006A1AC9">
      <w:pPr>
        <w:pStyle w:val="ListParagraph"/>
      </w:pPr>
    </w:p>
    <w:p w14:paraId="4032370B" w14:textId="77777777" w:rsidR="0095686D" w:rsidRDefault="0095686D" w:rsidP="006A1AC9">
      <w:pPr>
        <w:pStyle w:val="ListParagraph"/>
      </w:pPr>
    </w:p>
    <w:p w14:paraId="6176821A" w14:textId="77777777" w:rsidR="0095686D" w:rsidRDefault="0095686D" w:rsidP="006A1AC9">
      <w:pPr>
        <w:pStyle w:val="ListParagraph"/>
      </w:pPr>
    </w:p>
    <w:p w14:paraId="720EA1AA" w14:textId="3AB12095" w:rsidR="00B176B1" w:rsidRDefault="00B176B1" w:rsidP="00B176B1">
      <w:pPr>
        <w:pStyle w:val="ListParagraph"/>
        <w:numPr>
          <w:ilvl w:val="0"/>
          <w:numId w:val="41"/>
        </w:numPr>
      </w:pPr>
      <w:r>
        <w:lastRenderedPageBreak/>
        <w:t xml:space="preserve">(10 points) For each of the sixteen possible value combinations of the three features, calculate the predicted probabilities for </w:t>
      </w:r>
      <w:r w:rsidR="00CB2E33">
        <w:t>insurance</w:t>
      </w:r>
      <w:r>
        <w:t xml:space="preserve"> = 0, 1, 2</w:t>
      </w:r>
      <w:r w:rsidR="006A1AC9">
        <w:t xml:space="preserve"> based on the Naïve Bayes model</w:t>
      </w:r>
      <w:r>
        <w:t>.  List your answers in a table with proper labeling.</w:t>
      </w:r>
    </w:p>
    <w:p w14:paraId="1A6A08DF" w14:textId="77777777" w:rsidR="0095686D" w:rsidRDefault="0095686D" w:rsidP="0095686D">
      <w:pPr>
        <w:pStyle w:val="ListParagraph"/>
      </w:pPr>
    </w:p>
    <w:tbl>
      <w:tblPr>
        <w:tblW w:w="9997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73"/>
        <w:gridCol w:w="1514"/>
        <w:gridCol w:w="1894"/>
        <w:gridCol w:w="1738"/>
        <w:gridCol w:w="1739"/>
        <w:gridCol w:w="1739"/>
      </w:tblGrid>
      <w:tr w:rsidR="00EE25B0" w:rsidRPr="00EE25B0" w14:paraId="1B94733E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5A28A91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group_size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64EAA91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homeowner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196504B6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married_couple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5372868B" w14:textId="3A19716D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Prob(</w:t>
            </w:r>
            <w:r>
              <w:t xml:space="preserve">insurance </w:t>
            </w:r>
            <w:r w:rsidRPr="00EE25B0">
              <w:t>=0)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BA066D3" w14:textId="15B2E435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Prob(</w:t>
            </w:r>
            <w:r>
              <w:t xml:space="preserve">insurance </w:t>
            </w:r>
            <w:r w:rsidRPr="00EE25B0">
              <w:t>=1)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03958ED0" w14:textId="50343374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Prob(</w:t>
            </w:r>
            <w:r>
              <w:t xml:space="preserve">insurance </w:t>
            </w:r>
            <w:r w:rsidRPr="00EE25B0">
              <w:t>=2)</w:t>
            </w:r>
          </w:p>
        </w:tc>
      </w:tr>
      <w:tr w:rsidR="00EE25B0" w:rsidRPr="00EE25B0" w14:paraId="710A10F6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2915D56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45A8E65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B99CFE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56CAB10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697219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38F5619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5801334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38AD726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501447</w:t>
            </w:r>
          </w:p>
        </w:tc>
      </w:tr>
      <w:tr w:rsidR="00EE25B0" w:rsidRPr="00EE25B0" w14:paraId="1019C8C9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2A3994C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7E0D168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5725B4B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5C91FC7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327892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790097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142186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1BC92EE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529922</w:t>
            </w:r>
          </w:p>
        </w:tc>
      </w:tr>
      <w:tr w:rsidR="00EE25B0" w:rsidRPr="00EE25B0" w14:paraId="09D05E39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4838919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3D3583F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4914E3E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4178568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940379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09C870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696590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FF51FC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63031</w:t>
            </w:r>
          </w:p>
        </w:tc>
      </w:tr>
      <w:tr w:rsidR="00EE25B0" w:rsidRPr="00EE25B0" w14:paraId="1472E7EB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19BB772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47D6700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08948F1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46432BD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649350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19F4DA6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982780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16C57D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67869</w:t>
            </w:r>
          </w:p>
        </w:tc>
      </w:tr>
      <w:tr w:rsidR="00EE25B0" w:rsidRPr="00EE25B0" w14:paraId="66E7A5BD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1737CBC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529288D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5A983BE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1D3EF5A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311433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1363786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165185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A0F456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523382</w:t>
            </w:r>
          </w:p>
        </w:tc>
      </w:tr>
      <w:tr w:rsidR="00EE25B0" w:rsidRPr="00EE25B0" w14:paraId="3A9A065F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5FCE2B8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036810F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4A608FE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57E650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980156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0CF6363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479068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5C8A242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540776</w:t>
            </w:r>
          </w:p>
        </w:tc>
      </w:tr>
      <w:tr w:rsidR="00EE25B0" w:rsidRPr="00EE25B0" w14:paraId="29CE1A4C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41F33D4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2B83CE86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A96C7D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057C6E4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636275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11A03DA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7002878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B6982D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60847</w:t>
            </w:r>
          </w:p>
        </w:tc>
      </w:tr>
      <w:tr w:rsidR="00EE25B0" w:rsidRPr="00EE25B0" w14:paraId="50B866C8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62D3B06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6E23FEC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5F195B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500A93A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82742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0CE803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7259550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D18EFE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57709</w:t>
            </w:r>
          </w:p>
        </w:tc>
      </w:tr>
      <w:tr w:rsidR="00EE25B0" w:rsidRPr="00EE25B0" w14:paraId="68E5D8DB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4D4BD5C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71552C4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6B916D3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4518093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3082194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4627216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5159242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63A629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758564</w:t>
            </w:r>
          </w:p>
        </w:tc>
      </w:tr>
      <w:tr w:rsidR="00EE25B0" w:rsidRPr="00EE25B0" w14:paraId="144B40FE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54BD2FC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78DE1C6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BF3E5E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56C84E3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683111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5D6CCEA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5509509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324175A6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807380</w:t>
            </w:r>
          </w:p>
        </w:tc>
      </w:tr>
      <w:tr w:rsidR="00EE25B0" w:rsidRPr="00EE25B0" w14:paraId="07E98C56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2609020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429F9166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E99BB2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6AAD19A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269718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0DBF450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096118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7DC84AC6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634164</w:t>
            </w:r>
          </w:p>
        </w:tc>
      </w:tr>
      <w:tr w:rsidR="00EE25B0" w:rsidRPr="00EE25B0" w14:paraId="0794BE12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25B9833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58EB321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51EC774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7A925C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943695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2F1C141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404098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633BC8D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652207</w:t>
            </w:r>
          </w:p>
        </w:tc>
      </w:tr>
      <w:tr w:rsidR="00EE25B0" w:rsidRPr="00EE25B0" w14:paraId="1672F6C2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704C637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3D90F5D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D35287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B5EC08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3754904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7D0E320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4878101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24A2D93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66995</w:t>
            </w:r>
          </w:p>
        </w:tc>
      </w:tr>
      <w:tr w:rsidR="00EE25B0" w:rsidRPr="00EE25B0" w14:paraId="1D71212A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53712EA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381826D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119611D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45365C5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3307434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518222A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5270983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0878CD8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421583</w:t>
            </w:r>
          </w:p>
        </w:tc>
      </w:tr>
      <w:tr w:rsidR="00EE25B0" w:rsidRPr="00EE25B0" w14:paraId="00306FAD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1812046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06409DF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77F8FAC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25BA5DC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821727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79AD0DF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5881965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7EFE633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296309</w:t>
            </w:r>
          </w:p>
        </w:tc>
      </w:tr>
      <w:tr w:rsidR="00EE25B0" w:rsidRPr="00EE25B0" w14:paraId="3D7D112B" w14:textId="77777777" w:rsidTr="00EE25B0">
        <w:trPr>
          <w:trHeight w:val="300"/>
        </w:trPr>
        <w:tc>
          <w:tcPr>
            <w:tcW w:w="1373" w:type="dxa"/>
            <w:shd w:val="clear" w:color="auto" w:fill="auto"/>
            <w:noWrap/>
            <w:vAlign w:val="center"/>
            <w:hideMark/>
          </w:tcPr>
          <w:p w14:paraId="5D38F2B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514" w:type="dxa"/>
            <w:shd w:val="clear" w:color="auto" w:fill="auto"/>
            <w:noWrap/>
            <w:vAlign w:val="center"/>
            <w:hideMark/>
          </w:tcPr>
          <w:p w14:paraId="6CC489D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894" w:type="dxa"/>
            <w:shd w:val="clear" w:color="auto" w:fill="auto"/>
            <w:noWrap/>
            <w:vAlign w:val="center"/>
            <w:hideMark/>
          </w:tcPr>
          <w:p w14:paraId="4AE99F4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738" w:type="dxa"/>
            <w:shd w:val="clear" w:color="auto" w:fill="auto"/>
            <w:noWrap/>
            <w:vAlign w:val="center"/>
            <w:hideMark/>
          </w:tcPr>
          <w:p w14:paraId="7F9139D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2439303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0164EA6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6237660</w:t>
            </w:r>
          </w:p>
        </w:tc>
        <w:tc>
          <w:tcPr>
            <w:tcW w:w="1739" w:type="dxa"/>
            <w:shd w:val="clear" w:color="auto" w:fill="auto"/>
            <w:noWrap/>
            <w:vAlign w:val="center"/>
            <w:hideMark/>
          </w:tcPr>
          <w:p w14:paraId="1780A66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.1323037</w:t>
            </w:r>
          </w:p>
        </w:tc>
      </w:tr>
    </w:tbl>
    <w:p w14:paraId="365CDD43" w14:textId="020869BE" w:rsidR="00B176B1" w:rsidRDefault="00B176B1" w:rsidP="00B176B1">
      <w:pPr>
        <w:pStyle w:val="ListParagraph"/>
      </w:pPr>
    </w:p>
    <w:p w14:paraId="17C60BBE" w14:textId="77777777" w:rsidR="005140E0" w:rsidRDefault="005140E0" w:rsidP="00EE25B0"/>
    <w:p w14:paraId="62282DEB" w14:textId="77777777" w:rsidR="00EE25B0" w:rsidRDefault="00EE25B0" w:rsidP="00EE25B0"/>
    <w:p w14:paraId="3A767AB2" w14:textId="77777777" w:rsidR="00EE25B0" w:rsidRDefault="00EE25B0" w:rsidP="00EE25B0"/>
    <w:p w14:paraId="6E4DCED6" w14:textId="77777777" w:rsidR="00EE25B0" w:rsidRDefault="00EE25B0" w:rsidP="00EE25B0"/>
    <w:p w14:paraId="3A04CF38" w14:textId="77777777" w:rsidR="00EE25B0" w:rsidRDefault="00EE25B0" w:rsidP="00EE25B0"/>
    <w:p w14:paraId="658E6B56" w14:textId="77777777" w:rsidR="00EE25B0" w:rsidRDefault="00EE25B0" w:rsidP="00EE25B0"/>
    <w:p w14:paraId="23B8B3D6" w14:textId="77777777" w:rsidR="00EE25B0" w:rsidRDefault="00EE25B0" w:rsidP="00EE25B0"/>
    <w:p w14:paraId="7FD7DA4D" w14:textId="77777777" w:rsidR="00EE25B0" w:rsidRDefault="00EE25B0" w:rsidP="00EE25B0"/>
    <w:p w14:paraId="16DEB9B5" w14:textId="77777777" w:rsidR="00EE25B0" w:rsidRDefault="00EE25B0" w:rsidP="00EE25B0"/>
    <w:p w14:paraId="7987006F" w14:textId="77777777" w:rsidR="00EE25B0" w:rsidRDefault="00EE25B0" w:rsidP="00EE25B0"/>
    <w:p w14:paraId="4B289E8E" w14:textId="77777777" w:rsidR="00EE25B0" w:rsidRDefault="00EE25B0" w:rsidP="00EE25B0"/>
    <w:p w14:paraId="70578DB7" w14:textId="77777777" w:rsidR="00EE25B0" w:rsidRDefault="00EE25B0" w:rsidP="00EE25B0"/>
    <w:p w14:paraId="69E4A767" w14:textId="77777777" w:rsidR="00EE25B0" w:rsidRDefault="00EE25B0" w:rsidP="00EE25B0"/>
    <w:p w14:paraId="23A11966" w14:textId="35B5CAAD" w:rsidR="00B176B1" w:rsidRDefault="00B176B1" w:rsidP="006A1AC9">
      <w:pPr>
        <w:pStyle w:val="ListParagraph"/>
        <w:numPr>
          <w:ilvl w:val="0"/>
          <w:numId w:val="41"/>
        </w:numPr>
      </w:pPr>
      <w:r>
        <w:lastRenderedPageBreak/>
        <w:t>(5 points) Based on your model, what value</w:t>
      </w:r>
      <w:r w:rsidR="00CB2E33">
        <w:t xml:space="preserve"> combination</w:t>
      </w:r>
      <w:r>
        <w:t xml:space="preserve"> of group_size, homeowner, and married_couple will maximize the odds value Prob(</w:t>
      </w:r>
      <w:r w:rsidR="00CB2E33">
        <w:t xml:space="preserve">insurance </w:t>
      </w:r>
      <w:r>
        <w:t>=</w:t>
      </w:r>
      <w:r w:rsidR="00CB2E33">
        <w:t xml:space="preserve"> </w:t>
      </w:r>
      <w:r>
        <w:t>1) / Prob(</w:t>
      </w:r>
      <w:r w:rsidR="00CB2E33">
        <w:t>insurance</w:t>
      </w:r>
      <w:r>
        <w:t xml:space="preserve"> = 0)?  What is that maximum odd value?</w:t>
      </w:r>
    </w:p>
    <w:tbl>
      <w:tblPr>
        <w:tblW w:w="5990" w:type="dxa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6"/>
        <w:gridCol w:w="1308"/>
        <w:gridCol w:w="1636"/>
        <w:gridCol w:w="2021"/>
      </w:tblGrid>
      <w:tr w:rsidR="00EE25B0" w:rsidRPr="00292A7B" w14:paraId="6803B0F0" w14:textId="77777777" w:rsidTr="003B413F">
        <w:trPr>
          <w:trHeight w:val="288"/>
          <w:tblHeader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49CB294" w14:textId="16883B0C" w:rsidR="00EE25B0" w:rsidRPr="00EE25B0" w:rsidRDefault="00EE25B0" w:rsidP="00EE25B0">
            <w:pPr>
              <w:spacing w:after="0" w:line="240" w:lineRule="auto"/>
              <w:jc w:val="center"/>
            </w:pPr>
            <w:r w:rsidRPr="00EE25B0">
              <w:t>group_size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A7BA997" w14:textId="60C78E4A" w:rsidR="00EE25B0" w:rsidRPr="00EE25B0" w:rsidRDefault="00EE25B0" w:rsidP="00EE25B0">
            <w:pPr>
              <w:spacing w:after="0" w:line="240" w:lineRule="auto"/>
              <w:jc w:val="center"/>
            </w:pPr>
            <w:r w:rsidRPr="00EE25B0">
              <w:t>homeowner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0525D535" w14:textId="474F1E38" w:rsidR="00EE25B0" w:rsidRPr="00EE25B0" w:rsidRDefault="00EE25B0" w:rsidP="00EE25B0">
            <w:pPr>
              <w:spacing w:after="0" w:line="240" w:lineRule="auto"/>
              <w:jc w:val="center"/>
            </w:pPr>
            <w:r w:rsidRPr="00EE25B0">
              <w:t>married_couple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17711372" w14:textId="3B27F6AD" w:rsidR="00EE25B0" w:rsidRPr="00EE25B0" w:rsidRDefault="00EE25B0" w:rsidP="00EE25B0">
            <w:pPr>
              <w:spacing w:after="0" w:line="240" w:lineRule="auto"/>
              <w:jc w:val="center"/>
            </w:pPr>
            <w:r>
              <w:t>Prob(insurance = 1) / Prob(insurance = 0)</w:t>
            </w:r>
          </w:p>
        </w:tc>
      </w:tr>
      <w:tr w:rsidR="00EE25B0" w:rsidRPr="00292A7B" w14:paraId="32CA2D89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0A7CDB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08AC55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16C22DF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326A4AF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1509</w:t>
            </w:r>
          </w:p>
        </w:tc>
      </w:tr>
      <w:tr w:rsidR="00EE25B0" w:rsidRPr="00292A7B" w14:paraId="5C6F2684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141B1C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04D939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5B246E4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1FA6C8B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6385</w:t>
            </w:r>
          </w:p>
        </w:tc>
      </w:tr>
      <w:tr w:rsidR="00EE25B0" w:rsidRPr="00292A7B" w14:paraId="5066D2C0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F25707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4A586F4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3DB0EB4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473ED464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.4512</w:t>
            </w:r>
          </w:p>
        </w:tc>
      </w:tr>
      <w:tr w:rsidR="00EE25B0" w:rsidRPr="00292A7B" w14:paraId="0979A314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3AFE219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D81A47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518F125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78C06F4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.2337</w:t>
            </w:r>
          </w:p>
        </w:tc>
      </w:tr>
      <w:tr w:rsidR="00EE25B0" w:rsidRPr="00292A7B" w14:paraId="1C37033D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A71F73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126586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571ACD5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3A45A0C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6673</w:t>
            </w:r>
          </w:p>
        </w:tc>
      </w:tr>
      <w:tr w:rsidR="00EE25B0" w:rsidRPr="00292A7B" w14:paraId="18BC0C07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583ED1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312A579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406F922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1346A88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.2720</w:t>
            </w:r>
          </w:p>
        </w:tc>
      </w:tr>
      <w:tr w:rsidR="00EE25B0" w:rsidRPr="00292A7B" w14:paraId="4C2D1865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12618E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D9502E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489DDE6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6B6992AE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.2798</w:t>
            </w:r>
          </w:p>
        </w:tc>
      </w:tr>
      <w:tr w:rsidR="00EE25B0" w:rsidRPr="00292A7B" w14:paraId="568F5956" w14:textId="77777777" w:rsidTr="00E4330D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90DA5D7" w14:textId="77777777" w:rsidR="00EE25B0" w:rsidRPr="00CF56E0" w:rsidRDefault="00EE25B0" w:rsidP="003B413F">
            <w:pPr>
              <w:spacing w:after="0" w:line="240" w:lineRule="auto"/>
              <w:jc w:val="center"/>
              <w:rPr>
                <w:b/>
                <w:color w:val="00B0F0"/>
              </w:rPr>
            </w:pPr>
            <w:r w:rsidRPr="00CF56E0">
              <w:rPr>
                <w:b/>
                <w:color w:val="00B0F0"/>
              </w:rPr>
              <w:t>2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BA0306E" w14:textId="77777777" w:rsidR="00EE25B0" w:rsidRPr="00CF56E0" w:rsidRDefault="00EE25B0" w:rsidP="003B413F">
            <w:pPr>
              <w:spacing w:after="0" w:line="240" w:lineRule="auto"/>
              <w:jc w:val="center"/>
              <w:rPr>
                <w:b/>
                <w:color w:val="00B0F0"/>
              </w:rPr>
            </w:pPr>
            <w:r w:rsidRPr="00CF56E0">
              <w:rPr>
                <w:b/>
                <w:color w:val="00B0F0"/>
              </w:rPr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6B6EA13C" w14:textId="77777777" w:rsidR="00EE25B0" w:rsidRPr="00CF56E0" w:rsidRDefault="00EE25B0" w:rsidP="003B413F">
            <w:pPr>
              <w:spacing w:after="0" w:line="240" w:lineRule="auto"/>
              <w:jc w:val="center"/>
              <w:rPr>
                <w:b/>
                <w:color w:val="00B0F0"/>
              </w:rPr>
            </w:pPr>
            <w:r w:rsidRPr="00CF56E0">
              <w:rPr>
                <w:b/>
                <w:color w:val="00B0F0"/>
              </w:rPr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0E2C5A42" w14:textId="77777777" w:rsidR="00EE25B0" w:rsidRPr="00CF56E0" w:rsidRDefault="00EE25B0" w:rsidP="003B413F">
            <w:pPr>
              <w:spacing w:after="0" w:line="240" w:lineRule="auto"/>
              <w:jc w:val="center"/>
              <w:rPr>
                <w:b/>
                <w:color w:val="00B0F0"/>
              </w:rPr>
            </w:pPr>
            <w:r w:rsidRPr="00CF56E0">
              <w:rPr>
                <w:b/>
                <w:color w:val="00B0F0"/>
              </w:rPr>
              <w:t>5.2501</w:t>
            </w:r>
          </w:p>
        </w:tc>
      </w:tr>
      <w:tr w:rsidR="00EE25B0" w:rsidRPr="00292A7B" w14:paraId="0F7B8D90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4631D6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96B8DC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2E2AB5D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378F4CA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.6739</w:t>
            </w:r>
          </w:p>
        </w:tc>
      </w:tr>
      <w:tr w:rsidR="00EE25B0" w:rsidRPr="00292A7B" w14:paraId="5F873CB7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1F2955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2257339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0664238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4AB3671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0534</w:t>
            </w:r>
          </w:p>
        </w:tc>
      </w:tr>
      <w:tr w:rsidR="00CF56E0" w:rsidRPr="00CF56E0" w14:paraId="696E0192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2312460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24D664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3E5A28E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23E0281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6858</w:t>
            </w:r>
          </w:p>
        </w:tc>
      </w:tr>
      <w:tr w:rsidR="00EE25B0" w:rsidRPr="00292A7B" w14:paraId="4DE6754A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C3F1F5F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5CA3577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015FC69B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5252CF45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3.2948</w:t>
            </w:r>
          </w:p>
        </w:tc>
      </w:tr>
      <w:tr w:rsidR="00EE25B0" w:rsidRPr="00292A7B" w14:paraId="0F822C8A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D2E7A6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B1B08E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7730677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16FD53B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.2991</w:t>
            </w:r>
          </w:p>
        </w:tc>
      </w:tr>
      <w:tr w:rsidR="00EE25B0" w:rsidRPr="00292A7B" w14:paraId="1F9D5B28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FF36A6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0846853C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1471F3AA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729D8251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.5937</w:t>
            </w:r>
          </w:p>
        </w:tc>
      </w:tr>
      <w:tr w:rsidR="00EE25B0" w:rsidRPr="00292A7B" w14:paraId="4BDBC1A9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2BEDF9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1F9406A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0CCF54F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0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08FC231D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0845</w:t>
            </w:r>
          </w:p>
        </w:tc>
      </w:tr>
      <w:tr w:rsidR="00EE25B0" w:rsidRPr="00292A7B" w14:paraId="32E4BE35" w14:textId="77777777" w:rsidTr="003B413F">
        <w:trPr>
          <w:trHeight w:val="288"/>
        </w:trPr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8A15E17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4</w:t>
            </w:r>
          </w:p>
        </w:tc>
        <w:tc>
          <w:tcPr>
            <w:tcW w:w="1257" w:type="dxa"/>
            <w:shd w:val="clear" w:color="auto" w:fill="auto"/>
            <w:noWrap/>
            <w:vAlign w:val="center"/>
            <w:hideMark/>
          </w:tcPr>
          <w:p w14:paraId="71A36F32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1570" w:type="dxa"/>
            <w:shd w:val="clear" w:color="auto" w:fill="auto"/>
            <w:noWrap/>
            <w:vAlign w:val="center"/>
            <w:hideMark/>
          </w:tcPr>
          <w:p w14:paraId="25EDBF03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1</w:t>
            </w:r>
          </w:p>
        </w:tc>
        <w:tc>
          <w:tcPr>
            <w:tcW w:w="2021" w:type="dxa"/>
            <w:shd w:val="clear" w:color="auto" w:fill="auto"/>
            <w:noWrap/>
            <w:vAlign w:val="center"/>
            <w:hideMark/>
          </w:tcPr>
          <w:p w14:paraId="2CC594A8" w14:textId="77777777" w:rsidR="00EE25B0" w:rsidRPr="00EE25B0" w:rsidRDefault="00EE25B0" w:rsidP="003B413F">
            <w:pPr>
              <w:spacing w:after="0" w:line="240" w:lineRule="auto"/>
              <w:jc w:val="center"/>
            </w:pPr>
            <w:r w:rsidRPr="00EE25B0">
              <w:t>2.5571</w:t>
            </w:r>
          </w:p>
        </w:tc>
      </w:tr>
    </w:tbl>
    <w:p w14:paraId="76583186" w14:textId="40662379" w:rsidR="00B176B1" w:rsidRDefault="00B176B1" w:rsidP="006779E1">
      <w:pPr>
        <w:ind w:firstLine="360"/>
      </w:pPr>
    </w:p>
    <w:p w14:paraId="47A936A9" w14:textId="3F1C1575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grou</w:t>
      </w:r>
      <w:r w:rsidR="00EE25B0">
        <w:rPr>
          <w:color w:val="000000"/>
          <w:sz w:val="21"/>
          <w:szCs w:val="21"/>
        </w:rPr>
        <w:t>p_size                         2</w:t>
      </w:r>
    </w:p>
    <w:p w14:paraId="41A2CE75" w14:textId="77777777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omeowner                          1</w:t>
      </w:r>
    </w:p>
    <w:p w14:paraId="1DD728E9" w14:textId="77777777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arried_couple                     1</w:t>
      </w:r>
    </w:p>
    <w:p w14:paraId="62493448" w14:textId="3D258E67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su</w:t>
      </w:r>
      <w:r w:rsidR="00EE25B0">
        <w:rPr>
          <w:color w:val="000000"/>
          <w:sz w:val="21"/>
          <w:szCs w:val="21"/>
        </w:rPr>
        <w:t>rance(0)                0.1382742</w:t>
      </w:r>
    </w:p>
    <w:p w14:paraId="2D678C7E" w14:textId="5455065B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su</w:t>
      </w:r>
      <w:r w:rsidR="00EE25B0">
        <w:rPr>
          <w:color w:val="000000"/>
          <w:sz w:val="21"/>
          <w:szCs w:val="21"/>
        </w:rPr>
        <w:t>rance(1)                0.7259550</w:t>
      </w:r>
    </w:p>
    <w:p w14:paraId="78858B8C" w14:textId="5A8DF265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su</w:t>
      </w:r>
      <w:r w:rsidR="00EE25B0">
        <w:rPr>
          <w:color w:val="000000"/>
          <w:sz w:val="21"/>
          <w:szCs w:val="21"/>
        </w:rPr>
        <w:t>rance(2)                0.1357709</w:t>
      </w:r>
    </w:p>
    <w:p w14:paraId="36476888" w14:textId="10E76907" w:rsidR="00335F66" w:rsidRP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b/>
          <w:color w:val="000000"/>
          <w:sz w:val="21"/>
          <w:szCs w:val="21"/>
        </w:rPr>
      </w:pPr>
      <w:r w:rsidRPr="00335F66">
        <w:rPr>
          <w:b/>
          <w:color w:val="000000"/>
          <w:sz w:val="21"/>
          <w:szCs w:val="21"/>
        </w:rPr>
        <w:t xml:space="preserve">odd_value_Insurance(1/0)     </w:t>
      </w:r>
      <w:r w:rsidR="00EE25B0">
        <w:rPr>
          <w:b/>
          <w:color w:val="000000"/>
          <w:sz w:val="21"/>
          <w:szCs w:val="21"/>
        </w:rPr>
        <w:t>5.2501</w:t>
      </w:r>
    </w:p>
    <w:p w14:paraId="6C81E7D2" w14:textId="77777777" w:rsidR="00335F66" w:rsidRDefault="00335F66" w:rsidP="00EE25B0">
      <w:pPr>
        <w:pStyle w:val="HTMLPreformatted"/>
        <w:shd w:val="clear" w:color="auto" w:fill="FFFFFF"/>
        <w:wordWrap w:val="0"/>
        <w:ind w:left="72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ame: 3, dtype: object</w:t>
      </w:r>
    </w:p>
    <w:p w14:paraId="30F1DD96" w14:textId="77777777" w:rsidR="00EE25B0" w:rsidRDefault="00EE25B0" w:rsidP="00AB2B54">
      <w:pPr>
        <w:pStyle w:val="ListParagraph"/>
      </w:pPr>
    </w:p>
    <w:p w14:paraId="515D54C7" w14:textId="53245D8C" w:rsidR="00AB2B54" w:rsidRDefault="00AB2B54" w:rsidP="00AB2B54">
      <w:pPr>
        <w:pStyle w:val="ListParagraph"/>
      </w:pPr>
      <w:r w:rsidRPr="00D95F50">
        <w:t xml:space="preserve">The maximum odd value is </w:t>
      </w:r>
      <w:r w:rsidR="00EE25B0">
        <w:rPr>
          <w:b/>
          <w:color w:val="000000"/>
          <w:sz w:val="21"/>
          <w:szCs w:val="21"/>
        </w:rPr>
        <w:t xml:space="preserve">5.2501 </w:t>
      </w:r>
      <w:r w:rsidRPr="00D95F50">
        <w:t xml:space="preserve">that occurs when group_size = </w:t>
      </w:r>
      <w:r w:rsidR="00EE25B0">
        <w:t>2</w:t>
      </w:r>
      <w:r w:rsidRPr="00D95F50">
        <w:t>, homeowner = 1, and married_couple = 1.</w:t>
      </w:r>
    </w:p>
    <w:p w14:paraId="6F6002EE" w14:textId="77777777" w:rsidR="00AB2B54" w:rsidRDefault="00AB2B54" w:rsidP="00134A09"/>
    <w:sectPr w:rsidR="00AB2B54" w:rsidSect="00DF44E8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05BDB" w14:textId="77777777" w:rsidR="00140638" w:rsidRDefault="00140638" w:rsidP="00FD10A7">
      <w:pPr>
        <w:spacing w:after="0" w:line="240" w:lineRule="auto"/>
      </w:pPr>
      <w:r>
        <w:separator/>
      </w:r>
    </w:p>
  </w:endnote>
  <w:endnote w:type="continuationSeparator" w:id="0">
    <w:p w14:paraId="1DD43162" w14:textId="77777777" w:rsidR="00140638" w:rsidRDefault="0014063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3B413F" w:rsidRDefault="003B413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457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B4E00D" w14:textId="77777777" w:rsidR="003B413F" w:rsidRDefault="003B413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3B413F" w:rsidRDefault="003B413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45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4F345D" w14:textId="77777777" w:rsidR="003B413F" w:rsidRDefault="003B413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8BA3C9" w14:textId="77777777" w:rsidR="00140638" w:rsidRDefault="00140638" w:rsidP="00FD10A7">
      <w:pPr>
        <w:spacing w:after="0" w:line="240" w:lineRule="auto"/>
      </w:pPr>
      <w:r>
        <w:separator/>
      </w:r>
    </w:p>
  </w:footnote>
  <w:footnote w:type="continuationSeparator" w:id="0">
    <w:p w14:paraId="5EF8FA99" w14:textId="77777777" w:rsidR="00140638" w:rsidRDefault="0014063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0D6002" w14:textId="32D6AB95" w:rsidR="003B413F" w:rsidRDefault="003B413F" w:rsidP="001C4809">
    <w:pPr>
      <w:pStyle w:val="Header"/>
      <w:jc w:val="right"/>
    </w:pPr>
    <w:r>
      <w:t>Machine Learning: Spring 2020 Assignment 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A66FA"/>
    <w:multiLevelType w:val="hybridMultilevel"/>
    <w:tmpl w:val="AE184B58"/>
    <w:lvl w:ilvl="0" w:tplc="FFC6D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76F3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B425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429D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8E3A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90A3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365A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29EE1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A2D9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75564"/>
    <w:multiLevelType w:val="hybridMultilevel"/>
    <w:tmpl w:val="8334FAD8"/>
    <w:lvl w:ilvl="0" w:tplc="DC60DD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0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7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40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4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4"/>
  </w:num>
  <w:num w:numId="3">
    <w:abstractNumId w:val="30"/>
  </w:num>
  <w:num w:numId="4">
    <w:abstractNumId w:val="27"/>
  </w:num>
  <w:num w:numId="5">
    <w:abstractNumId w:val="36"/>
  </w:num>
  <w:num w:numId="6">
    <w:abstractNumId w:val="9"/>
  </w:num>
  <w:num w:numId="7">
    <w:abstractNumId w:val="6"/>
  </w:num>
  <w:num w:numId="8">
    <w:abstractNumId w:val="16"/>
  </w:num>
  <w:num w:numId="9">
    <w:abstractNumId w:val="40"/>
  </w:num>
  <w:num w:numId="10">
    <w:abstractNumId w:val="46"/>
  </w:num>
  <w:num w:numId="11">
    <w:abstractNumId w:val="28"/>
  </w:num>
  <w:num w:numId="12">
    <w:abstractNumId w:val="47"/>
  </w:num>
  <w:num w:numId="13">
    <w:abstractNumId w:val="22"/>
  </w:num>
  <w:num w:numId="14">
    <w:abstractNumId w:val="11"/>
  </w:num>
  <w:num w:numId="15">
    <w:abstractNumId w:val="1"/>
  </w:num>
  <w:num w:numId="16">
    <w:abstractNumId w:val="23"/>
  </w:num>
  <w:num w:numId="17">
    <w:abstractNumId w:val="26"/>
  </w:num>
  <w:num w:numId="18">
    <w:abstractNumId w:val="29"/>
  </w:num>
  <w:num w:numId="19">
    <w:abstractNumId w:val="25"/>
  </w:num>
  <w:num w:numId="20">
    <w:abstractNumId w:val="8"/>
  </w:num>
  <w:num w:numId="21">
    <w:abstractNumId w:val="13"/>
  </w:num>
  <w:num w:numId="22">
    <w:abstractNumId w:val="31"/>
  </w:num>
  <w:num w:numId="23">
    <w:abstractNumId w:val="20"/>
  </w:num>
  <w:num w:numId="24">
    <w:abstractNumId w:val="39"/>
  </w:num>
  <w:num w:numId="25">
    <w:abstractNumId w:val="10"/>
  </w:num>
  <w:num w:numId="26">
    <w:abstractNumId w:val="2"/>
  </w:num>
  <w:num w:numId="27">
    <w:abstractNumId w:val="45"/>
  </w:num>
  <w:num w:numId="28">
    <w:abstractNumId w:val="42"/>
  </w:num>
  <w:num w:numId="29">
    <w:abstractNumId w:val="37"/>
  </w:num>
  <w:num w:numId="30">
    <w:abstractNumId w:val="19"/>
  </w:num>
  <w:num w:numId="31">
    <w:abstractNumId w:val="4"/>
  </w:num>
  <w:num w:numId="32">
    <w:abstractNumId w:val="5"/>
  </w:num>
  <w:num w:numId="33">
    <w:abstractNumId w:val="41"/>
  </w:num>
  <w:num w:numId="34">
    <w:abstractNumId w:val="17"/>
  </w:num>
  <w:num w:numId="35">
    <w:abstractNumId w:val="7"/>
  </w:num>
  <w:num w:numId="36">
    <w:abstractNumId w:val="21"/>
  </w:num>
  <w:num w:numId="37">
    <w:abstractNumId w:val="38"/>
  </w:num>
  <w:num w:numId="38">
    <w:abstractNumId w:val="24"/>
  </w:num>
  <w:num w:numId="39">
    <w:abstractNumId w:val="35"/>
  </w:num>
  <w:num w:numId="40">
    <w:abstractNumId w:val="43"/>
  </w:num>
  <w:num w:numId="41">
    <w:abstractNumId w:val="18"/>
  </w:num>
  <w:num w:numId="42">
    <w:abstractNumId w:val="33"/>
  </w:num>
  <w:num w:numId="43">
    <w:abstractNumId w:val="12"/>
  </w:num>
  <w:num w:numId="44">
    <w:abstractNumId w:val="44"/>
  </w:num>
  <w:num w:numId="45">
    <w:abstractNumId w:val="32"/>
  </w:num>
  <w:num w:numId="46">
    <w:abstractNumId w:val="15"/>
  </w:num>
  <w:num w:numId="47">
    <w:abstractNumId w:val="3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31F64"/>
    <w:rsid w:val="0004377C"/>
    <w:rsid w:val="000518ED"/>
    <w:rsid w:val="00056A08"/>
    <w:rsid w:val="000577CA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42A2"/>
    <w:rsid w:val="000D7F1D"/>
    <w:rsid w:val="000E459A"/>
    <w:rsid w:val="000E6F1F"/>
    <w:rsid w:val="000F0919"/>
    <w:rsid w:val="000F4CB4"/>
    <w:rsid w:val="00103431"/>
    <w:rsid w:val="00106D90"/>
    <w:rsid w:val="001108EC"/>
    <w:rsid w:val="00112496"/>
    <w:rsid w:val="001271B4"/>
    <w:rsid w:val="00134A09"/>
    <w:rsid w:val="001403D8"/>
    <w:rsid w:val="0014063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0106"/>
    <w:rsid w:val="001C3CCF"/>
    <w:rsid w:val="001C4809"/>
    <w:rsid w:val="001D15C6"/>
    <w:rsid w:val="001D6401"/>
    <w:rsid w:val="002012C8"/>
    <w:rsid w:val="002160AB"/>
    <w:rsid w:val="00217A76"/>
    <w:rsid w:val="002205AF"/>
    <w:rsid w:val="0022491A"/>
    <w:rsid w:val="00234C59"/>
    <w:rsid w:val="00237489"/>
    <w:rsid w:val="00243879"/>
    <w:rsid w:val="00253956"/>
    <w:rsid w:val="00266552"/>
    <w:rsid w:val="00292771"/>
    <w:rsid w:val="002A0E0F"/>
    <w:rsid w:val="002A13DA"/>
    <w:rsid w:val="002B12CC"/>
    <w:rsid w:val="002D6E52"/>
    <w:rsid w:val="002E04E8"/>
    <w:rsid w:val="002E13E8"/>
    <w:rsid w:val="002E2093"/>
    <w:rsid w:val="002E48DE"/>
    <w:rsid w:val="002E4924"/>
    <w:rsid w:val="00301DAD"/>
    <w:rsid w:val="003126A2"/>
    <w:rsid w:val="00314354"/>
    <w:rsid w:val="00314372"/>
    <w:rsid w:val="0032202D"/>
    <w:rsid w:val="003271DC"/>
    <w:rsid w:val="00335F66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87330"/>
    <w:rsid w:val="003940C1"/>
    <w:rsid w:val="00395A66"/>
    <w:rsid w:val="003A1E17"/>
    <w:rsid w:val="003A6AE6"/>
    <w:rsid w:val="003B06FF"/>
    <w:rsid w:val="003B2D03"/>
    <w:rsid w:val="003B341D"/>
    <w:rsid w:val="003B39AA"/>
    <w:rsid w:val="003B413F"/>
    <w:rsid w:val="003C0BB7"/>
    <w:rsid w:val="003C104B"/>
    <w:rsid w:val="003C42B8"/>
    <w:rsid w:val="003C5B46"/>
    <w:rsid w:val="003D0F0F"/>
    <w:rsid w:val="003D27C3"/>
    <w:rsid w:val="003D3D85"/>
    <w:rsid w:val="003D67E6"/>
    <w:rsid w:val="003E6AA4"/>
    <w:rsid w:val="003F600A"/>
    <w:rsid w:val="00410C3D"/>
    <w:rsid w:val="00413CFF"/>
    <w:rsid w:val="00415505"/>
    <w:rsid w:val="00417C4E"/>
    <w:rsid w:val="0042112C"/>
    <w:rsid w:val="004212E8"/>
    <w:rsid w:val="00437271"/>
    <w:rsid w:val="0044546B"/>
    <w:rsid w:val="00451145"/>
    <w:rsid w:val="00452249"/>
    <w:rsid w:val="00457E44"/>
    <w:rsid w:val="004672CB"/>
    <w:rsid w:val="004726C9"/>
    <w:rsid w:val="0048069C"/>
    <w:rsid w:val="004931EF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140E0"/>
    <w:rsid w:val="00515F56"/>
    <w:rsid w:val="00525C36"/>
    <w:rsid w:val="005269AE"/>
    <w:rsid w:val="00534CB4"/>
    <w:rsid w:val="00543AEC"/>
    <w:rsid w:val="005620DC"/>
    <w:rsid w:val="005706D1"/>
    <w:rsid w:val="0057089D"/>
    <w:rsid w:val="00577C4D"/>
    <w:rsid w:val="005864C5"/>
    <w:rsid w:val="00586785"/>
    <w:rsid w:val="00587E0A"/>
    <w:rsid w:val="005934F6"/>
    <w:rsid w:val="005968FE"/>
    <w:rsid w:val="005A31A3"/>
    <w:rsid w:val="005A5FB7"/>
    <w:rsid w:val="005C3E39"/>
    <w:rsid w:val="005C54F3"/>
    <w:rsid w:val="005D1EF1"/>
    <w:rsid w:val="005E416B"/>
    <w:rsid w:val="005F3EC7"/>
    <w:rsid w:val="005F7AB5"/>
    <w:rsid w:val="00601616"/>
    <w:rsid w:val="006030D1"/>
    <w:rsid w:val="00607AE2"/>
    <w:rsid w:val="00610454"/>
    <w:rsid w:val="00612748"/>
    <w:rsid w:val="00623540"/>
    <w:rsid w:val="00626B2E"/>
    <w:rsid w:val="00630445"/>
    <w:rsid w:val="00645B63"/>
    <w:rsid w:val="006478B8"/>
    <w:rsid w:val="00661D0C"/>
    <w:rsid w:val="00664A89"/>
    <w:rsid w:val="00664F0D"/>
    <w:rsid w:val="0067464E"/>
    <w:rsid w:val="006779E1"/>
    <w:rsid w:val="006819F5"/>
    <w:rsid w:val="00684E8C"/>
    <w:rsid w:val="00685700"/>
    <w:rsid w:val="006A0101"/>
    <w:rsid w:val="006A1AC9"/>
    <w:rsid w:val="006A3906"/>
    <w:rsid w:val="006A6369"/>
    <w:rsid w:val="006B61EC"/>
    <w:rsid w:val="006B7BF4"/>
    <w:rsid w:val="006C12D1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95C"/>
    <w:rsid w:val="00726F09"/>
    <w:rsid w:val="00727C06"/>
    <w:rsid w:val="00730D6F"/>
    <w:rsid w:val="00732DC9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463E"/>
    <w:rsid w:val="007E026F"/>
    <w:rsid w:val="007E30AB"/>
    <w:rsid w:val="007F23D5"/>
    <w:rsid w:val="00800139"/>
    <w:rsid w:val="008031F2"/>
    <w:rsid w:val="00814020"/>
    <w:rsid w:val="00817648"/>
    <w:rsid w:val="00820041"/>
    <w:rsid w:val="008200A5"/>
    <w:rsid w:val="0082168E"/>
    <w:rsid w:val="008221A5"/>
    <w:rsid w:val="00833EB0"/>
    <w:rsid w:val="008415D4"/>
    <w:rsid w:val="00844253"/>
    <w:rsid w:val="008561D7"/>
    <w:rsid w:val="00857AC0"/>
    <w:rsid w:val="0086212D"/>
    <w:rsid w:val="00873352"/>
    <w:rsid w:val="00873C5C"/>
    <w:rsid w:val="008764F3"/>
    <w:rsid w:val="00887685"/>
    <w:rsid w:val="00890A3A"/>
    <w:rsid w:val="00890D8F"/>
    <w:rsid w:val="008910C0"/>
    <w:rsid w:val="008A0E0D"/>
    <w:rsid w:val="008A4C36"/>
    <w:rsid w:val="008A4C61"/>
    <w:rsid w:val="008C2B21"/>
    <w:rsid w:val="008C368F"/>
    <w:rsid w:val="008D203C"/>
    <w:rsid w:val="008D2126"/>
    <w:rsid w:val="008D486D"/>
    <w:rsid w:val="008E3F44"/>
    <w:rsid w:val="008E5C4A"/>
    <w:rsid w:val="008F3783"/>
    <w:rsid w:val="00900D52"/>
    <w:rsid w:val="009025CE"/>
    <w:rsid w:val="00905544"/>
    <w:rsid w:val="009159E4"/>
    <w:rsid w:val="009178F3"/>
    <w:rsid w:val="0092646B"/>
    <w:rsid w:val="00946765"/>
    <w:rsid w:val="00950209"/>
    <w:rsid w:val="0095686D"/>
    <w:rsid w:val="00961EDE"/>
    <w:rsid w:val="00974B9D"/>
    <w:rsid w:val="0097543B"/>
    <w:rsid w:val="00994DA5"/>
    <w:rsid w:val="00995FD1"/>
    <w:rsid w:val="009A12CD"/>
    <w:rsid w:val="009A7C86"/>
    <w:rsid w:val="009B2A62"/>
    <w:rsid w:val="009B4573"/>
    <w:rsid w:val="009C13B5"/>
    <w:rsid w:val="009D23A9"/>
    <w:rsid w:val="009D4A66"/>
    <w:rsid w:val="009E077E"/>
    <w:rsid w:val="009F382C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46B15"/>
    <w:rsid w:val="00A51F16"/>
    <w:rsid w:val="00A52194"/>
    <w:rsid w:val="00A6296C"/>
    <w:rsid w:val="00A72F66"/>
    <w:rsid w:val="00A82AA3"/>
    <w:rsid w:val="00A913C5"/>
    <w:rsid w:val="00A960D0"/>
    <w:rsid w:val="00A974B9"/>
    <w:rsid w:val="00AA256F"/>
    <w:rsid w:val="00AA3263"/>
    <w:rsid w:val="00AB2B54"/>
    <w:rsid w:val="00AC07A9"/>
    <w:rsid w:val="00AC5835"/>
    <w:rsid w:val="00AD2F55"/>
    <w:rsid w:val="00AE23A9"/>
    <w:rsid w:val="00AE4FF5"/>
    <w:rsid w:val="00AE6197"/>
    <w:rsid w:val="00AE7574"/>
    <w:rsid w:val="00AF6B13"/>
    <w:rsid w:val="00B10696"/>
    <w:rsid w:val="00B13D81"/>
    <w:rsid w:val="00B14F68"/>
    <w:rsid w:val="00B176B1"/>
    <w:rsid w:val="00B40F91"/>
    <w:rsid w:val="00B449B6"/>
    <w:rsid w:val="00B574C7"/>
    <w:rsid w:val="00B6037E"/>
    <w:rsid w:val="00B62DA8"/>
    <w:rsid w:val="00B638F6"/>
    <w:rsid w:val="00B75C23"/>
    <w:rsid w:val="00BB2398"/>
    <w:rsid w:val="00BC3262"/>
    <w:rsid w:val="00BC795A"/>
    <w:rsid w:val="00BD41F2"/>
    <w:rsid w:val="00BE254A"/>
    <w:rsid w:val="00BE793C"/>
    <w:rsid w:val="00BF5E6E"/>
    <w:rsid w:val="00C00059"/>
    <w:rsid w:val="00C021C5"/>
    <w:rsid w:val="00C036A0"/>
    <w:rsid w:val="00C25081"/>
    <w:rsid w:val="00C30A2C"/>
    <w:rsid w:val="00C32823"/>
    <w:rsid w:val="00C4797E"/>
    <w:rsid w:val="00C507A5"/>
    <w:rsid w:val="00C527E9"/>
    <w:rsid w:val="00C577E5"/>
    <w:rsid w:val="00C60EFA"/>
    <w:rsid w:val="00C64EE7"/>
    <w:rsid w:val="00C67069"/>
    <w:rsid w:val="00C755F0"/>
    <w:rsid w:val="00C7795F"/>
    <w:rsid w:val="00C917AD"/>
    <w:rsid w:val="00CA2223"/>
    <w:rsid w:val="00CB032E"/>
    <w:rsid w:val="00CB0AF5"/>
    <w:rsid w:val="00CB2E33"/>
    <w:rsid w:val="00CB44AE"/>
    <w:rsid w:val="00CB6938"/>
    <w:rsid w:val="00CC4951"/>
    <w:rsid w:val="00CD0325"/>
    <w:rsid w:val="00CD1AF4"/>
    <w:rsid w:val="00CD5D61"/>
    <w:rsid w:val="00CD61D6"/>
    <w:rsid w:val="00CE14A8"/>
    <w:rsid w:val="00CF36D7"/>
    <w:rsid w:val="00CF4D36"/>
    <w:rsid w:val="00CF56E0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5F50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F44E8"/>
    <w:rsid w:val="00DF4695"/>
    <w:rsid w:val="00DF75B7"/>
    <w:rsid w:val="00E0350E"/>
    <w:rsid w:val="00E0617A"/>
    <w:rsid w:val="00E10B4F"/>
    <w:rsid w:val="00E21C10"/>
    <w:rsid w:val="00E30EEA"/>
    <w:rsid w:val="00E335D9"/>
    <w:rsid w:val="00E343DE"/>
    <w:rsid w:val="00E40453"/>
    <w:rsid w:val="00E4330D"/>
    <w:rsid w:val="00E45207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25B0"/>
    <w:rsid w:val="00EE5074"/>
    <w:rsid w:val="00EE779D"/>
    <w:rsid w:val="00EF3C98"/>
    <w:rsid w:val="00EF42D4"/>
    <w:rsid w:val="00F025B4"/>
    <w:rsid w:val="00F12287"/>
    <w:rsid w:val="00F130F9"/>
    <w:rsid w:val="00F20F06"/>
    <w:rsid w:val="00F41747"/>
    <w:rsid w:val="00F447B2"/>
    <w:rsid w:val="00F45E37"/>
    <w:rsid w:val="00F570F7"/>
    <w:rsid w:val="00F577A2"/>
    <w:rsid w:val="00F75FE2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12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12D1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D3D8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D3D8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D3D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9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07954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08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827716">
          <w:marLeft w:val="80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3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5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0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3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F7158-A6B6-4318-9CAC-4B431388BA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0</Words>
  <Characters>775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20-04-10T12:41:00Z</dcterms:modified>
</cp:coreProperties>
</file>